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22E11" w14:textId="4B6ADBEA" w:rsidR="00FA737C" w:rsidRPr="005E6973" w:rsidRDefault="00F950FA" w:rsidP="00445AD7">
      <w:pPr>
        <w:spacing w:after="0"/>
        <w:jc w:val="center"/>
        <w:rPr>
          <w:rFonts w:cs="Calibri"/>
          <w:b/>
          <w:sz w:val="28"/>
        </w:rPr>
      </w:pPr>
      <w:r>
        <w:rPr>
          <w:rFonts w:cs="Calibri"/>
          <w:b/>
          <w:sz w:val="28"/>
        </w:rPr>
        <w:tab/>
      </w:r>
      <w:r w:rsidR="00FA737C" w:rsidRPr="005E6973">
        <w:rPr>
          <w:rFonts w:cs="Calibri"/>
          <w:b/>
          <w:sz w:val="28"/>
        </w:rPr>
        <w:t>CALENDAR OF ASSIGNMENTS</w:t>
      </w:r>
    </w:p>
    <w:p w14:paraId="409E1127" w14:textId="280AB183"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B</w:t>
      </w:r>
      <w:r w:rsidR="007A1914">
        <w:rPr>
          <w:rFonts w:cs="Calibri"/>
          <w:b/>
          <w:sz w:val="28"/>
        </w:rPr>
        <w:t>US</w:t>
      </w:r>
      <w:r w:rsidRPr="005E6973">
        <w:rPr>
          <w:rFonts w:cs="Calibri"/>
          <w:b/>
          <w:sz w:val="28"/>
        </w:rPr>
        <w:t xml:space="preserve">302: </w:t>
      </w:r>
      <w:r w:rsidR="00F8721E">
        <w:rPr>
          <w:rFonts w:cs="Calibri"/>
          <w:b/>
          <w:sz w:val="28"/>
        </w:rPr>
        <w:t>Fall</w:t>
      </w:r>
      <w:r w:rsidR="00227C73">
        <w:rPr>
          <w:rFonts w:cs="Calibri"/>
          <w:b/>
          <w:sz w:val="28"/>
        </w:rPr>
        <w:t xml:space="preserve"> 20</w:t>
      </w:r>
      <w:r w:rsidR="00963C13">
        <w:rPr>
          <w:rFonts w:cs="Calibri"/>
          <w:b/>
          <w:sz w:val="28"/>
        </w:rPr>
        <w:t>2</w:t>
      </w:r>
      <w:r w:rsidR="00FB467D">
        <w:rPr>
          <w:rFonts w:cs="Calibri"/>
          <w:b/>
          <w:sz w:val="28"/>
        </w:rPr>
        <w:t>1</w:t>
      </w:r>
    </w:p>
    <w:p w14:paraId="0B04C9E1" w14:textId="77777777" w:rsidR="00FA737C" w:rsidRPr="005E6973" w:rsidRDefault="00FA737C" w:rsidP="00A73501">
      <w:pPr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 xml:space="preserve">(Generic Calendar for classes meeting </w:t>
      </w:r>
      <w:r w:rsidR="00E20D4D" w:rsidRPr="00E20D4D">
        <w:rPr>
          <w:rFonts w:cs="Calibri"/>
          <w:b/>
          <w:i/>
          <w:sz w:val="28"/>
          <w:u w:val="single"/>
        </w:rPr>
        <w:t>twice</w:t>
      </w:r>
      <w:r w:rsidRPr="005E6973">
        <w:rPr>
          <w:rFonts w:cs="Calibri"/>
          <w:b/>
          <w:sz w:val="28"/>
        </w:rPr>
        <w:t xml:space="preserve"> per week)</w:t>
      </w:r>
    </w:p>
    <w:tbl>
      <w:tblPr>
        <w:tblW w:w="14940" w:type="dxa"/>
        <w:tblInd w:w="-792" w:type="dxa"/>
        <w:tblLayout w:type="fixed"/>
        <w:tblLook w:val="00A0" w:firstRow="1" w:lastRow="0" w:firstColumn="1" w:lastColumn="0" w:noHBand="0" w:noVBand="0"/>
      </w:tblPr>
      <w:tblGrid>
        <w:gridCol w:w="996"/>
        <w:gridCol w:w="987"/>
        <w:gridCol w:w="1887"/>
        <w:gridCol w:w="3929"/>
        <w:gridCol w:w="7141"/>
      </w:tblGrid>
      <w:tr w:rsidR="00FA737C" w:rsidRPr="005E6973" w14:paraId="13ACC3E3" w14:textId="77777777" w:rsidTr="003F32DD">
        <w:trPr>
          <w:cantSplit/>
          <w:trHeight w:val="375"/>
          <w:tblHeader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</w:tcPr>
          <w:p w14:paraId="51C185DE" w14:textId="77777777" w:rsidR="00FA737C" w:rsidRPr="005E6973" w:rsidRDefault="00FA737C" w:rsidP="00227C73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Week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08397A48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Date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1"/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2014CD76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Topic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591AEF46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Agenda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795A2E3D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Reading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2"/>
            </w:r>
            <w:r w:rsidRPr="005E6973">
              <w:rPr>
                <w:rFonts w:cs="Calibri"/>
                <w:b/>
                <w:color w:val="000000"/>
                <w:sz w:val="28"/>
              </w:rPr>
              <w:t xml:space="preserve"> &amp; Homework Due</w:t>
            </w:r>
          </w:p>
        </w:tc>
      </w:tr>
      <w:tr w:rsidR="00F26859" w:rsidRPr="005E6973" w14:paraId="57B6A09D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39A54" w14:textId="77777777" w:rsidR="00F26859" w:rsidRPr="00F90247" w:rsidRDefault="00F26859" w:rsidP="00F26859">
            <w:pPr>
              <w:jc w:val="center"/>
            </w:pPr>
            <w:r w:rsidRPr="00F90247">
              <w:t>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A47190" w14:textId="0E00FB18" w:rsidR="00F26859" w:rsidRPr="00F90247" w:rsidRDefault="00FB467D" w:rsidP="003F32DD">
            <w:pPr>
              <w:jc w:val="center"/>
            </w:pPr>
            <w:r>
              <w:t>30-Aug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A5947B" w14:textId="77777777" w:rsidR="00F26859" w:rsidRPr="005E6973" w:rsidRDefault="00F26859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urse Introduction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3DED21" w14:textId="77777777" w:rsidR="00F26859" w:rsidRPr="005E6973" w:rsidRDefault="00F26859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:</w:t>
            </w:r>
          </w:p>
          <w:p w14:paraId="3BBED88A" w14:textId="77777777" w:rsidR="00F26859" w:rsidRPr="005E6973" w:rsidRDefault="00F26859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urse Overview </w:t>
            </w:r>
          </w:p>
          <w:p w14:paraId="2385FFE6" w14:textId="77777777" w:rsidR="00F26859" w:rsidRPr="005E6973" w:rsidRDefault="00F26859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dministrative (30 minutes) </w:t>
            </w:r>
            <w:r w:rsidRPr="005E6973">
              <w:rPr>
                <w:rFonts w:ascii="Calibri" w:hAnsi="Calibri" w:cs="Calibri"/>
                <w:sz w:val="20"/>
                <w:szCs w:val="20"/>
              </w:rPr>
              <w:br/>
              <w:t xml:space="preserve">(roll, name tags, 3x5 cards) </w:t>
            </w:r>
          </w:p>
          <w:p w14:paraId="66B6E542" w14:textId="77777777" w:rsidR="00F26859" w:rsidRPr="005E6973" w:rsidRDefault="00F26859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Welcome to Business 302” – (35 min.) overview of course </w:t>
            </w:r>
          </w:p>
          <w:p w14:paraId="1185F27D" w14:textId="77777777" w:rsidR="00F26859" w:rsidRPr="00E90B9A" w:rsidRDefault="00F26859" w:rsidP="00E90B9A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plore website (10 min.)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B47342" w14:textId="77777777" w:rsidR="00F26859" w:rsidRPr="005E6973" w:rsidRDefault="00F26859" w:rsidP="007A30A5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26859" w:rsidRPr="005E6973" w14:paraId="627DB3D9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C879F" w14:textId="77777777" w:rsidR="00F26859" w:rsidRPr="00F90247" w:rsidRDefault="00F26859" w:rsidP="00F26859">
            <w:pPr>
              <w:jc w:val="center"/>
            </w:pPr>
            <w:r w:rsidRPr="00F90247">
              <w:t>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2B9768" w14:textId="7E96BC7A" w:rsidR="00F26859" w:rsidRPr="00F90247" w:rsidRDefault="00FB467D" w:rsidP="003F32DD">
            <w:pPr>
              <w:jc w:val="center"/>
            </w:pPr>
            <w:r>
              <w:t>1-Sep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5C56E9" w14:textId="77777777" w:rsidR="00F26859" w:rsidRPr="005E6973" w:rsidRDefault="00F26859" w:rsidP="008513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urse Introduction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7EF24C" w14:textId="77777777" w:rsidR="00F26859" w:rsidRPr="005E6973" w:rsidRDefault="00F26859" w:rsidP="00E90B9A">
            <w:pPr>
              <w:pStyle w:val="Default"/>
              <w:numPr>
                <w:ilvl w:val="0"/>
                <w:numId w:val="29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ce Breaker (60 min.) – 3x5 cards – hair &amp; eye color, shoes, etc. – find classmate.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223CA7" w14:textId="77777777" w:rsidR="00F26859" w:rsidRPr="005E6973" w:rsidRDefault="00F26859" w:rsidP="007A30A5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B467D" w:rsidRPr="005E6973" w14:paraId="41E7F5D8" w14:textId="77777777" w:rsidTr="003E2CEC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F675D" w14:textId="759A7793" w:rsidR="00FB467D" w:rsidRPr="00F90247" w:rsidRDefault="00FB467D" w:rsidP="00FB467D">
            <w:pPr>
              <w:jc w:val="center"/>
            </w:pPr>
            <w:r w:rsidRPr="00F90247"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AD2650" w14:textId="41EA3378" w:rsidR="00FB467D" w:rsidRDefault="00FB467D" w:rsidP="00FB467D">
            <w:pPr>
              <w:jc w:val="center"/>
            </w:pPr>
            <w:r>
              <w:t>6-Sep</w:t>
            </w:r>
          </w:p>
        </w:tc>
        <w:tc>
          <w:tcPr>
            <w:tcW w:w="129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9C6C00" w14:textId="1FB2EC0C" w:rsidR="00FB467D" w:rsidRPr="005E6973" w:rsidRDefault="00FB467D" w:rsidP="00FB467D">
            <w:pPr>
              <w:pStyle w:val="Default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0B649E">
              <w:rPr>
                <w:rFonts w:ascii="Calibri" w:hAnsi="Calibri" w:cs="Calibri"/>
                <w:b/>
                <w:szCs w:val="20"/>
              </w:rPr>
              <w:t>Labor Day Holiday</w:t>
            </w:r>
          </w:p>
        </w:tc>
      </w:tr>
      <w:tr w:rsidR="00FB467D" w:rsidRPr="005E6973" w14:paraId="53582AA2" w14:textId="77777777" w:rsidTr="003F32D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97C3A" w14:textId="12C826AB" w:rsidR="00FB467D" w:rsidRPr="00F90247" w:rsidRDefault="00FB467D" w:rsidP="00FB467D">
            <w:pPr>
              <w:jc w:val="center"/>
            </w:pPr>
            <w: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CF823A" w14:textId="05B4C86F" w:rsidR="00FB467D" w:rsidRDefault="00FB467D" w:rsidP="00FB467D">
            <w:pPr>
              <w:jc w:val="center"/>
            </w:pPr>
            <w:r>
              <w:t>8</w:t>
            </w:r>
            <w:r w:rsidR="00416BF8">
              <w:t>-</w:t>
            </w:r>
            <w:r>
              <w:t>Sep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C3DE02" w14:textId="77777777" w:rsidR="00FB467D" w:rsidRPr="005E6973" w:rsidRDefault="00FB467D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Team Process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28E4FF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4FE5BE43" w14:textId="77777777" w:rsidR="00FB467D" w:rsidRPr="005E6973" w:rsidRDefault="00FB467D" w:rsidP="00FB467D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s Formed/Assigned Seats </w:t>
            </w:r>
          </w:p>
          <w:p w14:paraId="73C20E6C" w14:textId="46D43A7E" w:rsidR="00FB467D" w:rsidRPr="001438A6" w:rsidRDefault="00FB467D" w:rsidP="001438A6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Types and Teams” </w:t>
            </w:r>
            <w:r w:rsidR="001438A6" w:rsidRPr="005E6973">
              <w:rPr>
                <w:rFonts w:ascii="Calibri" w:hAnsi="Calibri" w:cs="Calibri"/>
                <w:sz w:val="20"/>
                <w:szCs w:val="20"/>
              </w:rPr>
              <w:t>J</w:t>
            </w:r>
            <w:r w:rsidR="001438A6">
              <w:rPr>
                <w:rFonts w:ascii="Calibri" w:hAnsi="Calibri" w:cs="Calibri"/>
                <w:sz w:val="20"/>
                <w:szCs w:val="20"/>
              </w:rPr>
              <w:t xml:space="preserve">ung Typology (Myers Briggs) (20 </w:t>
            </w:r>
            <w:r w:rsidR="001438A6" w:rsidRPr="005E6973">
              <w:rPr>
                <w:rFonts w:ascii="Calibri" w:hAnsi="Calibri" w:cs="Calibri"/>
                <w:sz w:val="20"/>
                <w:szCs w:val="20"/>
              </w:rPr>
              <w:t xml:space="preserve">min.) </w:t>
            </w:r>
          </w:p>
          <w:p w14:paraId="76B03A92" w14:textId="6CAB8E9F" w:rsidR="00FB467D" w:rsidRPr="005E6973" w:rsidRDefault="001438A6" w:rsidP="00FB467D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Video Clip &amp; Debrief</w:t>
            </w:r>
            <w:r w:rsidR="00FB467D" w:rsidRPr="005E6973">
              <w:rPr>
                <w:rFonts w:ascii="Calibri" w:hAnsi="Calibri" w:cs="Calibri"/>
                <w:sz w:val="20"/>
                <w:szCs w:val="20"/>
              </w:rPr>
              <w:t xml:space="preserve">: Sister Act or Remember the Titans </w:t>
            </w:r>
            <w:r w:rsidR="00FB467D">
              <w:rPr>
                <w:rFonts w:ascii="Calibri" w:hAnsi="Calibri" w:cs="Calibri"/>
                <w:sz w:val="20"/>
                <w:szCs w:val="20"/>
              </w:rPr>
              <w:t>(25 min.)</w:t>
            </w:r>
          </w:p>
          <w:p w14:paraId="3232877C" w14:textId="65C25E61" w:rsidR="00FB467D" w:rsidRPr="001438A6" w:rsidRDefault="00FB467D" w:rsidP="001438A6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lides: “Building Effective Teams” </w:t>
            </w:r>
            <w:r w:rsidR="001438A6" w:rsidRPr="005E6973">
              <w:rPr>
                <w:rFonts w:ascii="Calibri" w:hAnsi="Calibri" w:cs="Calibri"/>
                <w:sz w:val="20"/>
                <w:szCs w:val="20"/>
              </w:rPr>
              <w:t xml:space="preserve">Team Process Rules (10 min.)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845D0A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0BF21CEE" w14:textId="77777777" w:rsidR="00FB467D" w:rsidRPr="005E6973" w:rsidRDefault="00FB467D" w:rsidP="00FB467D">
            <w:pPr>
              <w:pStyle w:val="Default"/>
              <w:numPr>
                <w:ilvl w:val="0"/>
                <w:numId w:val="5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d:</w:t>
            </w:r>
          </w:p>
          <w:p w14:paraId="624C9732" w14:textId="77777777" w:rsidR="00FB467D" w:rsidRPr="005E6973" w:rsidRDefault="00FB467D" w:rsidP="00FB467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5E6973">
              <w:rPr>
                <w:rFonts w:ascii="Calibri" w:hAnsi="Calibri" w:cs="Calibri"/>
                <w:sz w:val="20"/>
                <w:szCs w:val="20"/>
              </w:rPr>
              <w:t>Humanmetrics</w:t>
            </w:r>
            <w:proofErr w:type="spellEnd"/>
            <w:r w:rsidRPr="005E6973">
              <w:rPr>
                <w:rFonts w:ascii="Calibri" w:hAnsi="Calibri" w:cs="Calibri"/>
                <w:sz w:val="20"/>
                <w:szCs w:val="20"/>
              </w:rPr>
              <w:t xml:space="preserve">-Jung Typology Test @ http://www.humanmetrics.com/cgi-win/JTypes2.asp </w:t>
            </w:r>
          </w:p>
          <w:p w14:paraId="2F5156F8" w14:textId="77777777" w:rsidR="00FB467D" w:rsidRPr="005E6973" w:rsidRDefault="00FB467D" w:rsidP="00FB467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S 302 Team Assignment Form –CP p. 8 </w:t>
            </w:r>
          </w:p>
          <w:p w14:paraId="5E8240F5" w14:textId="77777777" w:rsidR="00FB467D" w:rsidRPr="005E6973" w:rsidRDefault="00FB467D" w:rsidP="00FB467D">
            <w:pPr>
              <w:pStyle w:val="Default"/>
              <w:numPr>
                <w:ilvl w:val="0"/>
                <w:numId w:val="3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resourc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4602E12D" w14:textId="77777777" w:rsidR="00FB467D" w:rsidRPr="005E6973" w:rsidRDefault="00FB467D" w:rsidP="00FB467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ilding Effective Teams - CP pp. 9-12 </w:t>
            </w:r>
          </w:p>
          <w:p w14:paraId="778563F2" w14:textId="77777777" w:rsidR="00FB467D" w:rsidRPr="002D1A56" w:rsidRDefault="00FB467D" w:rsidP="00FB467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ypes and Teams – CP pp. 13-16 </w:t>
            </w:r>
          </w:p>
        </w:tc>
      </w:tr>
      <w:tr w:rsidR="00FB467D" w:rsidRPr="005E6973" w14:paraId="144803E1" w14:textId="77777777" w:rsidTr="003F32D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85C18" w14:textId="088D4BB0" w:rsidR="00FB467D" w:rsidRPr="005E6973" w:rsidRDefault="00FB467D" w:rsidP="00FB467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3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A1FD5A" w14:textId="3B17AE43" w:rsidR="00FB467D" w:rsidRDefault="00FB467D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13-Sep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81509F" w14:textId="77777777" w:rsidR="00FB467D" w:rsidRPr="005E6973" w:rsidRDefault="00FB467D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Team Process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FE9EF5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4924E383" w14:textId="336033C1" w:rsidR="00FB467D" w:rsidRPr="005E6973" w:rsidRDefault="00FB467D" w:rsidP="00FB467D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– explained &amp; grading criteria reviewed (25 min.) </w:t>
            </w:r>
          </w:p>
          <w:p w14:paraId="2738EF82" w14:textId="77777777" w:rsidR="00FB467D" w:rsidRPr="005E6973" w:rsidRDefault="00FB467D" w:rsidP="00FB467D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options assigned &amp; explained (20 min.)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491CAD" w14:textId="0C8B4C5F" w:rsidR="00FB467D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Bring to class</w:t>
            </w:r>
            <w:r w:rsidR="001438A6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65DDF981" w14:textId="77777777" w:rsidR="00FB467D" w:rsidRPr="005E6973" w:rsidRDefault="00FB467D" w:rsidP="00FB467D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resourc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0FB9AFD8" w14:textId="77777777" w:rsidR="00FB467D" w:rsidRPr="005E6973" w:rsidRDefault="00FB467D" w:rsidP="00FB467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1 – Team Trust Building – CP p. 17 </w:t>
            </w:r>
          </w:p>
          <w:p w14:paraId="619BAD1C" w14:textId="77777777" w:rsidR="00FB467D" w:rsidRPr="005E6973" w:rsidRDefault="00FB467D" w:rsidP="00FB467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1 – Team Trust Building – CP p. 18 </w:t>
            </w:r>
          </w:p>
          <w:p w14:paraId="2C4CFB7E" w14:textId="77777777" w:rsidR="00FB467D" w:rsidRPr="005E6973" w:rsidRDefault="00FB467D" w:rsidP="00FB467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2 - Rules of Behavior – CP p. 20 </w:t>
            </w:r>
          </w:p>
          <w:p w14:paraId="2058CEF7" w14:textId="77777777" w:rsidR="00FB467D" w:rsidRPr="005E6973" w:rsidRDefault="00FB467D" w:rsidP="00FB467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2 - Rules of Behavior – CP p. 21 </w:t>
            </w:r>
          </w:p>
          <w:p w14:paraId="0A08AA6F" w14:textId="77777777" w:rsidR="00FB467D" w:rsidRPr="005E6973" w:rsidRDefault="00FB467D" w:rsidP="00FB467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ce Breakers / Mixers – CP pp. 23-28</w:t>
            </w:r>
          </w:p>
          <w:p w14:paraId="097F097E" w14:textId="77777777" w:rsidR="00FB467D" w:rsidRPr="005E6973" w:rsidRDefault="00FB467D" w:rsidP="00FB467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Options Exercise</w:t>
            </w:r>
          </w:p>
          <w:p w14:paraId="699BDDD8" w14:textId="77777777" w:rsidR="00FB467D" w:rsidRPr="005E6973" w:rsidRDefault="00FB467D" w:rsidP="00FB467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Bus. 302 Career Options in Business</w:t>
            </w:r>
          </w:p>
          <w:p w14:paraId="1B9A94B7" w14:textId="77777777" w:rsidR="00FB467D" w:rsidRPr="005E6973" w:rsidRDefault="00FB467D" w:rsidP="00FB467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Options Grading Sheet</w:t>
            </w:r>
          </w:p>
        </w:tc>
      </w:tr>
      <w:tr w:rsidR="00FB467D" w:rsidRPr="005E6973" w14:paraId="236B75F1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98896" w14:textId="4C16A902" w:rsidR="00FB467D" w:rsidRPr="005E6973" w:rsidRDefault="00FB467D" w:rsidP="00FB467D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3</w:t>
            </w:r>
            <w:r>
              <w:rPr>
                <w:rStyle w:val="FootnoteReference"/>
              </w:rPr>
              <w:footnoteReference w:id="3"/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899EA9" w14:textId="25BEEF50" w:rsidR="00FB467D" w:rsidRPr="005E6973" w:rsidRDefault="00FB467D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15-Sep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1BC926" w14:textId="77777777" w:rsidR="001438A6" w:rsidRDefault="001438A6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6662CB5F" w14:textId="70C00F67" w:rsidR="001438A6" w:rsidRDefault="001438A6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Handshake &amp; </w:t>
            </w:r>
            <w:proofErr w:type="spellStart"/>
            <w:r>
              <w:rPr>
                <w:rFonts w:cs="Calibri"/>
                <w:color w:val="000000"/>
              </w:rPr>
              <w:t>VMock</w:t>
            </w:r>
            <w:proofErr w:type="spellEnd"/>
          </w:p>
          <w:p w14:paraId="16590922" w14:textId="77777777" w:rsidR="001438A6" w:rsidRDefault="001438A6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14:paraId="41988DC4" w14:textId="6FFD6043" w:rsidR="00FB467D" w:rsidRPr="005E6973" w:rsidRDefault="00FB467D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Team Building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835FEA" w14:textId="537D5AD5" w:rsidR="00FB467D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60461C10" w14:textId="0B908D18" w:rsidR="00FB467D" w:rsidRDefault="00FB467D" w:rsidP="00FB467D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uest speaker</w:t>
            </w:r>
            <w:r w:rsidR="004C16BA">
              <w:rPr>
                <w:rFonts w:ascii="Calibri" w:hAnsi="Calibri" w:cs="Calibri"/>
                <w:sz w:val="20"/>
                <w:szCs w:val="20"/>
              </w:rPr>
              <w:t xml:space="preserve"> (30 min)</w:t>
            </w:r>
          </w:p>
          <w:p w14:paraId="3BA7CD89" w14:textId="2C006B7B" w:rsidR="001438A6" w:rsidRDefault="001438A6" w:rsidP="001438A6">
            <w:pPr>
              <w:pStyle w:val="Default"/>
              <w:ind w:left="360"/>
              <w:rPr>
                <w:rFonts w:ascii="Calibri" w:hAnsi="Calibri" w:cs="Calibri"/>
                <w:sz w:val="20"/>
                <w:szCs w:val="20"/>
              </w:rPr>
            </w:pPr>
          </w:p>
          <w:p w14:paraId="27281BC3" w14:textId="77777777" w:rsidR="001438A6" w:rsidRDefault="001438A6" w:rsidP="001438A6">
            <w:pPr>
              <w:pStyle w:val="Default"/>
              <w:ind w:left="360"/>
              <w:rPr>
                <w:rFonts w:ascii="Calibri" w:hAnsi="Calibri" w:cs="Calibri"/>
                <w:sz w:val="20"/>
                <w:szCs w:val="20"/>
              </w:rPr>
            </w:pPr>
          </w:p>
          <w:p w14:paraId="0F0340F8" w14:textId="77777777" w:rsidR="00FB467D" w:rsidRPr="005E6973" w:rsidRDefault="00FB467D" w:rsidP="00FB467D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Building Exercise (25 min.) (Instructor’s choice – beach ball, construction paper, etc</w:t>
            </w:r>
            <w:r>
              <w:rPr>
                <w:rFonts w:ascii="Calibri" w:hAnsi="Calibri" w:cs="Calibri"/>
                <w:sz w:val="20"/>
                <w:szCs w:val="20"/>
              </w:rPr>
              <w:t>.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) </w:t>
            </w:r>
          </w:p>
          <w:p w14:paraId="0AE01CF9" w14:textId="77777777" w:rsidR="00FB467D" w:rsidRPr="002D1A56" w:rsidRDefault="00FB467D" w:rsidP="00FB467D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ebrief exercise (10 min.)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C43CBF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14:paraId="0B882D5E" w14:textId="2A594D4F" w:rsidR="00FB467D" w:rsidRPr="0045458A" w:rsidRDefault="00FB467D" w:rsidP="00FB467D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45458A">
              <w:rPr>
                <w:rFonts w:ascii="Calibri" w:hAnsi="Calibri" w:cs="Calibri"/>
                <w:sz w:val="20"/>
                <w:szCs w:val="20"/>
              </w:rPr>
              <w:t xml:space="preserve">Team Exercise - Team Process Rules – CP p. 34 </w:t>
            </w:r>
          </w:p>
          <w:p w14:paraId="409B5DD4" w14:textId="57BA18E2" w:rsidR="00FB467D" w:rsidRPr="005E6973" w:rsidRDefault="00FB467D" w:rsidP="00FB467D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45458A">
              <w:rPr>
                <w:rFonts w:ascii="Calibri" w:hAnsi="Calibri" w:cs="Calibri"/>
                <w:sz w:val="20"/>
                <w:szCs w:val="20"/>
              </w:rPr>
              <w:t xml:space="preserve">Complete Handshake and </w:t>
            </w:r>
            <w:proofErr w:type="spellStart"/>
            <w:r w:rsidRPr="0045458A">
              <w:rPr>
                <w:rFonts w:ascii="Calibri" w:hAnsi="Calibri" w:cs="Calibri"/>
                <w:sz w:val="20"/>
                <w:szCs w:val="20"/>
              </w:rPr>
              <w:t>VMock</w:t>
            </w:r>
            <w:proofErr w:type="spellEnd"/>
            <w:r w:rsidRPr="0045458A">
              <w:rPr>
                <w:rFonts w:ascii="Calibri" w:hAnsi="Calibri" w:cs="Calibri"/>
                <w:sz w:val="20"/>
                <w:szCs w:val="20"/>
              </w:rPr>
              <w:t xml:space="preserve"> assignments by the </w:t>
            </w:r>
            <w:r w:rsidR="001438A6">
              <w:rPr>
                <w:rFonts w:ascii="Calibri" w:hAnsi="Calibri" w:cs="Calibri"/>
                <w:sz w:val="20"/>
                <w:szCs w:val="20"/>
              </w:rPr>
              <w:t>deadline in Canvas</w:t>
            </w:r>
          </w:p>
        </w:tc>
      </w:tr>
      <w:tr w:rsidR="00FB467D" w:rsidRPr="005E6973" w14:paraId="645928E7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875EA" w14:textId="026DD261" w:rsidR="00FB467D" w:rsidRPr="005E6973" w:rsidRDefault="00FB467D" w:rsidP="00FB467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F08A45" w14:textId="32F08C0B" w:rsidR="00FB467D" w:rsidRPr="005E6973" w:rsidRDefault="001438A6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20</w:t>
            </w:r>
            <w:r w:rsidR="00FB467D">
              <w:t>-Sep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F54113" w14:textId="77777777" w:rsidR="00FB467D" w:rsidRPr="005E6973" w:rsidRDefault="00FB467D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Case Process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CE3EBC" w14:textId="77777777" w:rsidR="00FB467D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53497B0D" w14:textId="77777777" w:rsidR="00FB467D" w:rsidRPr="005E6973" w:rsidRDefault="00FB467D" w:rsidP="00FB467D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ase Process (40 min.) </w:t>
            </w:r>
          </w:p>
          <w:p w14:paraId="450289DF" w14:textId="77777777" w:rsidR="00FB467D" w:rsidRPr="005E6973" w:rsidRDefault="00FB467D" w:rsidP="00FB467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oaching Session</w:t>
            </w:r>
          </w:p>
          <w:p w14:paraId="0D701C49" w14:textId="77777777" w:rsidR="00FB467D" w:rsidRPr="005E6973" w:rsidRDefault="00FB467D" w:rsidP="00FB467D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</w:t>
            </w:r>
          </w:p>
          <w:p w14:paraId="20F9E20E" w14:textId="77777777" w:rsidR="00FB467D" w:rsidRPr="005E6973" w:rsidRDefault="00FB467D" w:rsidP="00FB467D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Exercise </w:t>
            </w:r>
          </w:p>
          <w:p w14:paraId="2D61FC24" w14:textId="77777777" w:rsidR="00FB467D" w:rsidRPr="005E6973" w:rsidRDefault="00FB467D" w:rsidP="00FB467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ation Session</w:t>
            </w:r>
          </w:p>
          <w:p w14:paraId="2312CEBE" w14:textId="77777777" w:rsidR="00FB467D" w:rsidRPr="005E6973" w:rsidRDefault="00FB467D" w:rsidP="00FB467D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Oral Presentation </w:t>
            </w:r>
          </w:p>
          <w:p w14:paraId="23920473" w14:textId="77777777" w:rsidR="00FB467D" w:rsidRPr="005E6973" w:rsidRDefault="00FB467D" w:rsidP="00FB467D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hallenge Team </w:t>
            </w:r>
          </w:p>
          <w:p w14:paraId="33C176CF" w14:textId="77777777" w:rsidR="00FB467D" w:rsidRPr="005E6973" w:rsidRDefault="00FB467D" w:rsidP="00FB467D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</w:p>
          <w:p w14:paraId="1FF7C489" w14:textId="77777777" w:rsidR="00FB467D" w:rsidRPr="005E6973" w:rsidRDefault="00FB467D" w:rsidP="00FB467D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3B6D5E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14:paraId="25DFB8CB" w14:textId="77777777" w:rsidR="00FB467D" w:rsidRPr="005E6973" w:rsidRDefault="00FB467D" w:rsidP="00FB467D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– Template; Sample </w:t>
            </w:r>
            <w:proofErr w:type="gramStart"/>
            <w:r w:rsidRPr="005E6973">
              <w:rPr>
                <w:rFonts w:ascii="Calibri" w:hAnsi="Calibri" w:cs="Calibri"/>
                <w:sz w:val="20"/>
                <w:szCs w:val="20"/>
              </w:rPr>
              <w:t>Team Work</w:t>
            </w:r>
            <w:proofErr w:type="gramEnd"/>
            <w:r w:rsidRPr="005E6973">
              <w:rPr>
                <w:rFonts w:ascii="Calibri" w:hAnsi="Calibri" w:cs="Calibri"/>
                <w:sz w:val="20"/>
                <w:szCs w:val="20"/>
              </w:rPr>
              <w:t xml:space="preserve"> Plan; Team Work Plans: Evaluation Criteria; Steps In Creating Winning Teams – CP pp. 35-39 </w:t>
            </w:r>
          </w:p>
          <w:p w14:paraId="12C11126" w14:textId="77777777" w:rsidR="00FB467D" w:rsidRPr="005E6973" w:rsidRDefault="00FB467D" w:rsidP="00FB467D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oing Case Analysis as a Team CP p. 40 </w:t>
            </w:r>
          </w:p>
          <w:p w14:paraId="13BBAAA3" w14:textId="77777777" w:rsidR="00FB467D" w:rsidRPr="005E6973" w:rsidRDefault="00FB467D" w:rsidP="00FB467D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- CP p. 38 </w:t>
            </w:r>
          </w:p>
          <w:p w14:paraId="218DDBCD" w14:textId="77777777" w:rsidR="00FB467D" w:rsidRPr="005E6973" w:rsidRDefault="00FB467D" w:rsidP="00FB467D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uggestions for Making Effective Presentations; Presentation Evaluation Form; Role of the Challenge Team; Challenge Team Grading Form – CP 41-44 </w:t>
            </w:r>
          </w:p>
          <w:p w14:paraId="5A35FDDF" w14:textId="77777777" w:rsidR="00FB467D" w:rsidRPr="002D1A56" w:rsidRDefault="00FB467D" w:rsidP="00FB467D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uidelines for Written Communications – CP pp. 116-118 </w:t>
            </w:r>
          </w:p>
        </w:tc>
      </w:tr>
      <w:tr w:rsidR="00FB467D" w:rsidRPr="005E6973" w14:paraId="0467174E" w14:textId="77777777" w:rsidTr="004A2235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31E67" w14:textId="77777777" w:rsidR="00FB467D" w:rsidRPr="005E6973" w:rsidRDefault="00FB467D" w:rsidP="00FB467D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lastRenderedPageBreak/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323242" w14:textId="2FE91F02" w:rsidR="00FB467D" w:rsidRPr="005E6973" w:rsidRDefault="001438A6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22</w:t>
            </w:r>
            <w:r w:rsidR="00FB467D">
              <w:t>-Sep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BEC37A" w14:textId="3F98AF8C" w:rsidR="00FB467D" w:rsidRPr="005E6973" w:rsidRDefault="00FB467D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 xml:space="preserve">Academic Honesty 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5DED52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1B664E63" w14:textId="77777777" w:rsidR="00FB467D" w:rsidRPr="005E6973" w:rsidRDefault="00FB467D" w:rsidP="00FB467D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iscuss Team Exercises 1 &amp; 2 </w:t>
            </w:r>
          </w:p>
          <w:p w14:paraId="3ED9FF83" w14:textId="77777777" w:rsidR="00FB467D" w:rsidRPr="005E6973" w:rsidRDefault="00FB467D" w:rsidP="00FB467D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(50 min.) </w:t>
            </w:r>
          </w:p>
          <w:p w14:paraId="4C2C0C5F" w14:textId="77777777" w:rsidR="00FB467D" w:rsidRPr="005E6973" w:rsidRDefault="00FB467D" w:rsidP="00FB467D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re Values </w:t>
            </w:r>
          </w:p>
          <w:p w14:paraId="50E372CD" w14:textId="77777777" w:rsidR="00FB467D" w:rsidRPr="005E6973" w:rsidRDefault="00FB467D" w:rsidP="00FB467D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</w:t>
            </w:r>
          </w:p>
          <w:p w14:paraId="40B7F797" w14:textId="77777777" w:rsidR="00FB467D" w:rsidRPr="00642084" w:rsidRDefault="00FB467D" w:rsidP="00FB467D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lagiarism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A242E1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Turn in at start of class: </w:t>
            </w:r>
          </w:p>
          <w:p w14:paraId="27ECA894" w14:textId="77777777" w:rsidR="00FB467D" w:rsidRPr="005E6973" w:rsidRDefault="00FB467D" w:rsidP="00FB467D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</w:t>
            </w:r>
          </w:p>
          <w:p w14:paraId="3D0BEC8A" w14:textId="77777777" w:rsidR="00FB467D" w:rsidRPr="005E6973" w:rsidRDefault="00FB467D" w:rsidP="00FB467D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Case Preferences </w:t>
            </w:r>
          </w:p>
          <w:p w14:paraId="0D7E3B82" w14:textId="77777777" w:rsidR="00FB467D" w:rsidRPr="005E6973" w:rsidRDefault="00FB467D" w:rsidP="00FB467D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udent Core Values Statement – CP p. 46 </w:t>
            </w:r>
          </w:p>
          <w:p w14:paraId="3EBDA7BE" w14:textId="77777777" w:rsidR="00FB467D" w:rsidRPr="005E6973" w:rsidRDefault="00FB467D" w:rsidP="00FB467D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atement on Academic Honesty and Plagiarism – CP p. 49 </w:t>
            </w:r>
          </w:p>
          <w:p w14:paraId="0CD902BC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7C4AB08C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14:paraId="5863EB49" w14:textId="77777777" w:rsidR="00FB467D" w:rsidRPr="005E6973" w:rsidRDefault="00FB467D" w:rsidP="00FB467D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SUN Catalog Copy on Academic Dishonesty – CP p. 47-48 </w:t>
            </w:r>
          </w:p>
          <w:p w14:paraId="0C463640" w14:textId="77777777" w:rsidR="00FB467D" w:rsidRPr="005E6973" w:rsidRDefault="00FB467D" w:rsidP="00FB467D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voiding Plagiarism and Citing Electronic Documents – CP pp. 51-63 </w:t>
            </w:r>
          </w:p>
          <w:p w14:paraId="7C9BE9D9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B467D" w:rsidRPr="005E6973" w14:paraId="51EFA64B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5CD5A" w14:textId="17BACC9B" w:rsidR="00FB467D" w:rsidRPr="005E6973" w:rsidRDefault="00FB467D" w:rsidP="00FB467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D3AA25" w14:textId="3D9F0FAB" w:rsidR="00FB467D" w:rsidRPr="005E6973" w:rsidRDefault="00FB467D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2</w:t>
            </w:r>
            <w:r w:rsidR="001438A6">
              <w:t>7</w:t>
            </w:r>
            <w:r>
              <w:t>-Sep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332CFA" w14:textId="332222AA" w:rsidR="00FB467D" w:rsidRPr="005E6973" w:rsidRDefault="001438A6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Ethics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515400" w14:textId="77777777" w:rsidR="00FB467D" w:rsidRPr="00642084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65107464" w14:textId="77777777" w:rsidR="00FB467D" w:rsidRPr="005E6973" w:rsidRDefault="00FB467D" w:rsidP="00FB467D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thical Theories/Approaches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4E0BDA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14:paraId="242976C6" w14:textId="77777777" w:rsidR="00FB467D" w:rsidRPr="005E6973" w:rsidRDefault="00FB467D" w:rsidP="00FB467D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al Decision Making - CP pp. 93-102</w:t>
            </w:r>
          </w:p>
          <w:p w14:paraId="65BE55D4" w14:textId="77777777" w:rsidR="00FB467D" w:rsidRPr="00516469" w:rsidRDefault="00FB467D" w:rsidP="00FB467D">
            <w:pPr>
              <w:pStyle w:val="Default"/>
              <w:ind w:left="360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FB467D" w:rsidRPr="005E6973" w14:paraId="60947244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B63E2" w14:textId="77777777" w:rsidR="00FB467D" w:rsidRPr="005E6973" w:rsidRDefault="00FB467D" w:rsidP="00FB467D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5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C3D0BC" w14:textId="2CBEA612" w:rsidR="00FB467D" w:rsidRPr="005E6973" w:rsidRDefault="00FB467D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2</w:t>
            </w:r>
            <w:r w:rsidR="001438A6">
              <w:t>9</w:t>
            </w:r>
            <w:r>
              <w:t>-Sep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2B8B0C" w14:textId="77777777" w:rsidR="00FB467D" w:rsidRPr="005E6973" w:rsidRDefault="00FB467D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ing Session for Case 1 “July at the Multiplex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822188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D4D0D8A" w14:textId="77777777" w:rsidR="00FB467D" w:rsidRPr="005E6973" w:rsidRDefault="00FB467D" w:rsidP="00FB467D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“July at Multiplex” – Case #1 (60 min.) </w:t>
            </w:r>
          </w:p>
          <w:p w14:paraId="600D2446" w14:textId="77777777" w:rsidR="00FB467D" w:rsidRPr="00642084" w:rsidRDefault="00FB467D" w:rsidP="00FB467D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Review Work Plan – “July at the Multiplex” – Case #1 </w:t>
            </w:r>
            <w:r w:rsidRPr="00642084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3573A8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14:paraId="64A2F940" w14:textId="77777777" w:rsidR="00FB467D" w:rsidRPr="005E6973" w:rsidRDefault="00FB467D" w:rsidP="00FB467D">
            <w:pPr>
              <w:pStyle w:val="Default"/>
              <w:numPr>
                <w:ilvl w:val="0"/>
                <w:numId w:val="1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“July at the Multiplex” – </w:t>
            </w:r>
            <w:r>
              <w:rPr>
                <w:rFonts w:ascii="Calibri" w:hAnsi="Calibri" w:cs="Calibri"/>
                <w:sz w:val="20"/>
                <w:szCs w:val="20"/>
              </w:rPr>
              <w:t>BUS302 websit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5B410AF4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694E1266" w14:textId="77777777" w:rsidR="00FB467D" w:rsidRDefault="00FB467D" w:rsidP="00FB467D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Options Exercise Grading Sheet - CP P. 32 </w:t>
            </w:r>
          </w:p>
          <w:p w14:paraId="7324B223" w14:textId="77777777" w:rsidR="00FB467D" w:rsidRPr="005E6973" w:rsidRDefault="00FB467D" w:rsidP="00FB467D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: “July at Multiplex” – Case #1 </w:t>
            </w:r>
          </w:p>
          <w:p w14:paraId="61D2D5CF" w14:textId="77777777" w:rsidR="00FB467D" w:rsidRPr="005E6973" w:rsidRDefault="00FB467D" w:rsidP="00FB467D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List of Individual Team Questions to be Resolved Regarding “July at Multiplex” - Case #1 </w:t>
            </w:r>
          </w:p>
          <w:p w14:paraId="70615205" w14:textId="77777777" w:rsidR="00FB467D" w:rsidRPr="00516469" w:rsidRDefault="00FB467D" w:rsidP="00FB467D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B467D" w:rsidRPr="005E6973" w14:paraId="7814AC83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07CA3" w14:textId="008A253B" w:rsidR="00FB467D" w:rsidRPr="005E6973" w:rsidRDefault="00FB467D" w:rsidP="00FB467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EA3C33" w14:textId="5413A5A0" w:rsidR="00FB467D" w:rsidRPr="005E6973" w:rsidRDefault="001438A6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4-Oct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145935" w14:textId="77777777" w:rsidR="00FB467D" w:rsidRPr="005E6973" w:rsidRDefault="00FB467D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David Nazarian COBAE Options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AEF037" w14:textId="77777777" w:rsidR="00FB467D" w:rsidRPr="00642084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57423D07" w14:textId="77777777" w:rsidR="00FB467D" w:rsidRPr="005E6973" w:rsidRDefault="00FB467D" w:rsidP="00FB467D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options presented (75 min.) </w:t>
            </w:r>
          </w:p>
          <w:p w14:paraId="232C2796" w14:textId="77777777" w:rsidR="00FB467D" w:rsidRPr="005E6973" w:rsidRDefault="00FB467D" w:rsidP="00FB467D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ach team having 7-10 min. to present with 1 min. to set up, etc.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F76A80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Complete prior to class: </w:t>
            </w:r>
          </w:p>
          <w:p w14:paraId="01BD9582" w14:textId="77777777" w:rsidR="00FB467D" w:rsidRPr="00530C1E" w:rsidRDefault="00FB467D" w:rsidP="00FB467D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CP p. 38 – evaluate each team member’s performance in preparing </w:t>
            </w: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exercise. </w:t>
            </w:r>
          </w:p>
          <w:p w14:paraId="611D4A02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3BAD07E5" w14:textId="77777777" w:rsidR="00FB467D" w:rsidRPr="00E6468A" w:rsidRDefault="00FB467D" w:rsidP="00FB467D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Options Exercise Grading Sheet - CP P. 32 </w:t>
            </w:r>
          </w:p>
        </w:tc>
      </w:tr>
      <w:tr w:rsidR="00FB467D" w:rsidRPr="005E6973" w14:paraId="63AEE5E1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B1301" w14:textId="77777777" w:rsidR="00FB467D" w:rsidRPr="005E6973" w:rsidRDefault="00FB467D" w:rsidP="00FB467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84D91E" w14:textId="40BC4BB1" w:rsidR="00FB467D" w:rsidRPr="005E6973" w:rsidRDefault="001438A6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6-Oct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8A1FE1" w14:textId="77777777" w:rsidR="00FB467D" w:rsidRPr="005E6973" w:rsidRDefault="00FB467D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Instructors p</w:t>
            </w:r>
            <w:r w:rsidRPr="005E6973">
              <w:rPr>
                <w:rFonts w:cs="Calibri"/>
                <w:color w:val="000000"/>
              </w:rPr>
              <w:t>resent Case 1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F5B542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Agenda: </w:t>
            </w:r>
          </w:p>
          <w:p w14:paraId="18377980" w14:textId="77777777" w:rsidR="00FB467D" w:rsidRPr="005E6973" w:rsidRDefault="00FB467D" w:rsidP="00FB467D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uccessful Presentation Skills (25 min.) </w:t>
            </w:r>
          </w:p>
          <w:p w14:paraId="233CD2C8" w14:textId="77777777" w:rsidR="00FB467D" w:rsidRPr="005E6973" w:rsidRDefault="00FB467D" w:rsidP="00FB467D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Faculty Present Case #1: (30 min.)</w:t>
            </w:r>
          </w:p>
          <w:p w14:paraId="6F6F0DBB" w14:textId="77777777" w:rsidR="00FB467D" w:rsidRPr="00642084" w:rsidRDefault="00FB467D" w:rsidP="00FB467D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chniques (20 min.)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6EBF4A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Turn in at beginning of class:</w:t>
            </w:r>
          </w:p>
          <w:p w14:paraId="3DAD3334" w14:textId="77777777" w:rsidR="00FB467D" w:rsidRPr="005E6973" w:rsidRDefault="00FB467D" w:rsidP="00FB467D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Report for “July at the Multiplex”</w:t>
            </w:r>
          </w:p>
          <w:p w14:paraId="38922A02" w14:textId="77777777" w:rsidR="00FB467D" w:rsidRPr="005E6973" w:rsidRDefault="00FB467D" w:rsidP="00FB467D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CP p. 38 – “July at the Multiplex” - Case #1 </w:t>
            </w:r>
          </w:p>
          <w:p w14:paraId="5A625994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14:paraId="0A136E37" w14:textId="77777777" w:rsidR="00FB467D" w:rsidRPr="005E6973" w:rsidRDefault="00FB467D" w:rsidP="00FB467D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resentation Evaluation Form (blank) – CP p. 42 </w:t>
            </w:r>
          </w:p>
          <w:p w14:paraId="2677F997" w14:textId="77777777" w:rsidR="00FB467D" w:rsidRPr="00642084" w:rsidRDefault="00FB467D" w:rsidP="00FB467D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hallenge Team Grading Form (blank) – CP p. 44 </w:t>
            </w:r>
          </w:p>
        </w:tc>
      </w:tr>
      <w:tr w:rsidR="00FB467D" w:rsidRPr="005E6973" w14:paraId="591C2891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5C247" w14:textId="457BBB14" w:rsidR="00FB467D" w:rsidRPr="005E6973" w:rsidRDefault="00FB467D" w:rsidP="00FB467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7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EAF9F5" w14:textId="198139C1" w:rsidR="00FB467D" w:rsidRPr="005E6973" w:rsidRDefault="001438A6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11</w:t>
            </w:r>
            <w:r w:rsidR="00FB467D">
              <w:t>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83EF84" w14:textId="1D0543BB" w:rsidR="00FB467D" w:rsidRPr="005E6973" w:rsidRDefault="00FB467D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ing session for Case 2: “</w:t>
            </w:r>
            <w:r w:rsidR="001438A6">
              <w:rPr>
                <w:rFonts w:cs="Calibri"/>
                <w:color w:val="000000"/>
              </w:rPr>
              <w:t>All Star Computer Services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8867AD" w14:textId="77777777" w:rsidR="00FB467D" w:rsidRPr="00642084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Agenda: </w:t>
            </w:r>
          </w:p>
          <w:p w14:paraId="2EFE580D" w14:textId="77777777" w:rsidR="00FB467D" w:rsidRPr="005E6973" w:rsidRDefault="00FB467D" w:rsidP="00FB467D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2 (75 min.) </w:t>
            </w:r>
          </w:p>
          <w:p w14:paraId="6E84BC78" w14:textId="77777777" w:rsidR="00FB467D" w:rsidRPr="005E6973" w:rsidRDefault="00FB467D" w:rsidP="00FB467D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Review Work Plan Case 2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3F27F3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14:paraId="12EC85E6" w14:textId="31126E7C" w:rsidR="00FB467D" w:rsidRPr="005E6973" w:rsidRDefault="00FB467D" w:rsidP="00FB467D">
            <w:pPr>
              <w:pStyle w:val="Default"/>
              <w:numPr>
                <w:ilvl w:val="0"/>
                <w:numId w:val="2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1438A6">
              <w:rPr>
                <w:rFonts w:ascii="Calibri" w:hAnsi="Calibri" w:cs="Calibri"/>
                <w:sz w:val="20"/>
                <w:szCs w:val="20"/>
              </w:rPr>
              <w:t>All Star Computer Service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and Case Library </w:t>
            </w:r>
            <w:r>
              <w:rPr>
                <w:rFonts w:ascii="Calibri" w:hAnsi="Calibri" w:cs="Calibri"/>
                <w:sz w:val="20"/>
                <w:szCs w:val="20"/>
              </w:rPr>
              <w:t>– BUS302 website</w:t>
            </w:r>
          </w:p>
          <w:p w14:paraId="16D97C55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30839010" w14:textId="52B93FDD" w:rsidR="00FB467D" w:rsidRPr="005E6973" w:rsidRDefault="00FB467D" w:rsidP="00FB467D">
            <w:pPr>
              <w:pStyle w:val="Default"/>
              <w:numPr>
                <w:ilvl w:val="0"/>
                <w:numId w:val="2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1438A6">
              <w:rPr>
                <w:rFonts w:ascii="Calibri" w:hAnsi="Calibri" w:cs="Calibri"/>
                <w:sz w:val="20"/>
                <w:szCs w:val="20"/>
              </w:rPr>
              <w:t>All Star Computer Service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- Case #2 </w:t>
            </w:r>
          </w:p>
          <w:p w14:paraId="423A7EB8" w14:textId="05BDE9F9" w:rsidR="00FB467D" w:rsidRPr="00E6468A" w:rsidRDefault="00FB467D" w:rsidP="00FB467D">
            <w:pPr>
              <w:pStyle w:val="Default"/>
              <w:numPr>
                <w:ilvl w:val="0"/>
                <w:numId w:val="2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List of Individual Team Questions to be Resolved Regarding “</w:t>
            </w:r>
            <w:r w:rsidR="001438A6">
              <w:rPr>
                <w:rFonts w:ascii="Calibri" w:hAnsi="Calibri" w:cs="Calibri"/>
                <w:sz w:val="20"/>
                <w:szCs w:val="20"/>
              </w:rPr>
              <w:t>All Star Computer Service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- Case #2 </w:t>
            </w:r>
          </w:p>
        </w:tc>
      </w:tr>
      <w:tr w:rsidR="00FB467D" w:rsidRPr="005E6973" w14:paraId="0A57060A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F1A8F" w14:textId="24D798AB" w:rsidR="00FB467D" w:rsidRDefault="00FB467D" w:rsidP="00FB467D">
            <w:pPr>
              <w:jc w:val="center"/>
              <w:rPr>
                <w:rFonts w:cs="Calibri"/>
              </w:rPr>
            </w:pPr>
            <w:r w:rsidRPr="00E27070">
              <w:rPr>
                <w:rFonts w:cs="Calibri"/>
              </w:rPr>
              <w:lastRenderedPageBreak/>
              <w:t>7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FAC0FC" w14:textId="43A99D9F" w:rsidR="00FB467D" w:rsidRDefault="001438A6" w:rsidP="00FB467D">
            <w:pPr>
              <w:spacing w:after="0" w:line="240" w:lineRule="auto"/>
              <w:jc w:val="center"/>
            </w:pPr>
            <w:r>
              <w:rPr>
                <w:rFonts w:cs="Calibri"/>
                <w:color w:val="000000"/>
              </w:rPr>
              <w:t>13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CA3FA4" w14:textId="4C963E0E" w:rsidR="00FB467D" w:rsidRPr="005E6973" w:rsidRDefault="00FB467D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Ethics Case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D773D5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41F843FB" w14:textId="76837690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s Case (75 min.)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54C002" w14:textId="2C685764" w:rsidR="00FB467D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Instructor choice</w:t>
            </w:r>
          </w:p>
        </w:tc>
      </w:tr>
      <w:tr w:rsidR="00FB467D" w:rsidRPr="005E6973" w14:paraId="7B72B193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D26B5" w14:textId="556BE02F" w:rsidR="00FB467D" w:rsidRPr="005E6973" w:rsidRDefault="00FB467D" w:rsidP="00FB467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D2B40A" w14:textId="01ED5121" w:rsidR="00FB467D" w:rsidRPr="005E6973" w:rsidRDefault="00FB467D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1</w:t>
            </w:r>
            <w:r w:rsidR="001438A6">
              <w:t>8</w:t>
            </w:r>
            <w:r>
              <w:t>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51A5A5" w14:textId="773F26DF" w:rsidR="00FB467D" w:rsidRPr="005E6973" w:rsidRDefault="00FB467D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2 “</w:t>
            </w:r>
            <w:r w:rsidR="001438A6">
              <w:rPr>
                <w:rFonts w:cs="Calibri"/>
                <w:color w:val="000000"/>
              </w:rPr>
              <w:t>All Star Computer Services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4C85C1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45B41CA6" w14:textId="77777777" w:rsidR="00FB467D" w:rsidRPr="005E6973" w:rsidRDefault="00FB467D" w:rsidP="00FB467D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2 (</w:t>
            </w:r>
            <w:r>
              <w:rPr>
                <w:rFonts w:ascii="Calibri" w:hAnsi="Calibri" w:cs="Calibri"/>
                <w:sz w:val="20"/>
                <w:szCs w:val="20"/>
              </w:rPr>
              <w:t>first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BBD67C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Non-presenting groups turn in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26202625" w14:textId="77777777" w:rsidR="00FB467D" w:rsidRPr="005E6973" w:rsidRDefault="00FB467D" w:rsidP="00FB467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2</w:t>
            </w:r>
          </w:p>
          <w:p w14:paraId="3A641DC7" w14:textId="77777777" w:rsidR="00FB467D" w:rsidRPr="005E6973" w:rsidRDefault="00FB467D" w:rsidP="00FB467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14:paraId="2DD727F2" w14:textId="77777777" w:rsidR="00FB467D" w:rsidRPr="005E6973" w:rsidRDefault="00FB467D" w:rsidP="00FB467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322441C9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33FC91D0" w14:textId="77777777" w:rsidR="00FB467D" w:rsidRPr="005E6973" w:rsidRDefault="00FB467D" w:rsidP="00FB467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2 (75 min.)</w:t>
            </w:r>
          </w:p>
        </w:tc>
      </w:tr>
      <w:tr w:rsidR="00FB467D" w:rsidRPr="005E6973" w14:paraId="0EAC65A1" w14:textId="77777777" w:rsidTr="003F32DD">
        <w:trPr>
          <w:cantSplit/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34C82" w14:textId="3C1DCDA1" w:rsidR="00FB467D" w:rsidRPr="005E6973" w:rsidRDefault="00FB467D" w:rsidP="00FB467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6B1E06" w14:textId="37AE1F51" w:rsidR="00FB467D" w:rsidRPr="005E6973" w:rsidRDefault="001438A6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20</w:t>
            </w:r>
            <w:r w:rsidR="00FB467D">
              <w:t>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6B9D54" w14:textId="785A0604" w:rsidR="00FB467D" w:rsidRPr="005E6973" w:rsidRDefault="00FB467D" w:rsidP="00FB467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2 “</w:t>
            </w:r>
            <w:r w:rsidR="001438A6">
              <w:rPr>
                <w:rFonts w:cs="Calibri"/>
                <w:color w:val="000000"/>
              </w:rPr>
              <w:t>All Star Computer Services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7F6E7D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1FBE9C7C" w14:textId="77777777" w:rsidR="00FB467D" w:rsidRPr="005E6973" w:rsidRDefault="00FB467D" w:rsidP="00FB467D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2 (</w:t>
            </w:r>
            <w:r>
              <w:rPr>
                <w:rFonts w:ascii="Calibri" w:hAnsi="Calibri" w:cs="Calibri"/>
                <w:sz w:val="20"/>
                <w:szCs w:val="20"/>
              </w:rPr>
              <w:t>second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860A2D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Non-presenting groups turn in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274144FA" w14:textId="77777777" w:rsidR="00FB467D" w:rsidRPr="005E6973" w:rsidRDefault="00FB467D" w:rsidP="00FB467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0E000291" w14:textId="77777777" w:rsidR="00FB467D" w:rsidRPr="005E6973" w:rsidRDefault="00FB467D" w:rsidP="00FB467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316F1CB0" w14:textId="77777777" w:rsidR="00FB467D" w:rsidRPr="005E6973" w:rsidRDefault="00FB467D" w:rsidP="00FB467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2 (75 min.)</w:t>
            </w:r>
          </w:p>
        </w:tc>
      </w:tr>
      <w:tr w:rsidR="00EE64B1" w:rsidRPr="005E6973" w14:paraId="3FFEC237" w14:textId="77777777" w:rsidTr="003F32DD">
        <w:trPr>
          <w:cantSplit/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31D65" w14:textId="0C5FEF3B" w:rsidR="00EE64B1" w:rsidRDefault="00EE64B1" w:rsidP="00EE64B1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5B8A54" w14:textId="192B0581" w:rsidR="00EE64B1" w:rsidRDefault="00EE64B1" w:rsidP="00EE64B1">
            <w:pPr>
              <w:spacing w:after="0" w:line="240" w:lineRule="auto"/>
              <w:jc w:val="center"/>
            </w:pPr>
            <w:r>
              <w:t>25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D67BCC" w14:textId="0502BD0A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Ethics Case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1AD2E4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65845A9" w14:textId="01195FC1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s Case (75 min.)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752450" w14:textId="457B2A4E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Instructor choice</w:t>
            </w:r>
          </w:p>
        </w:tc>
      </w:tr>
      <w:tr w:rsidR="00EE64B1" w:rsidRPr="005E6973" w14:paraId="22720CC0" w14:textId="77777777" w:rsidTr="003F32DD">
        <w:trPr>
          <w:cantSplit/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314F0" w14:textId="576956DD" w:rsidR="00EE64B1" w:rsidRDefault="00EE64B1" w:rsidP="00EE64B1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96F21D" w14:textId="34BF7558" w:rsidR="00EE64B1" w:rsidRDefault="00EE64B1" w:rsidP="00EE64B1">
            <w:pPr>
              <w:spacing w:after="0" w:line="240" w:lineRule="auto"/>
              <w:jc w:val="center"/>
            </w:pPr>
            <w:r>
              <w:t>27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D2FB7B" w14:textId="79B38D94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Team Meetings w/ instructor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4B725B" w14:textId="77777777" w:rsidR="00EE64B1" w:rsidRPr="00E6468A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E067952" w14:textId="016EF630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Meetings with Instructor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6929B7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EE64B1" w:rsidRPr="005E6973" w14:paraId="73515B93" w14:textId="77777777" w:rsidTr="003F32DD">
        <w:trPr>
          <w:cantSplit/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3953A" w14:textId="259DFA1D" w:rsidR="00EE64B1" w:rsidRPr="005E6973" w:rsidRDefault="00EE64B1" w:rsidP="00EE64B1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0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408D57" w14:textId="2F3CBA9C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1-Nov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7B1014" w14:textId="59208B3A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3: “</w:t>
            </w:r>
            <w:r>
              <w:rPr>
                <w:rFonts w:cs="Calibri"/>
                <w:color w:val="000000"/>
              </w:rPr>
              <w:t>Future Security Bank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24C86D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3129CC80" w14:textId="77777777" w:rsidR="00EE64B1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#3 </w:t>
            </w:r>
          </w:p>
          <w:p w14:paraId="2B97083E" w14:textId="77777777" w:rsidR="00EE64B1" w:rsidRPr="00383981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eview Work Plan Case 3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23FFC6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6C18332E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-plan for case 3</w:t>
            </w:r>
          </w:p>
          <w:p w14:paraId="77706D42" w14:textId="5B93EDD8" w:rsidR="00EE64B1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ad “</w:t>
            </w:r>
            <w:r>
              <w:rPr>
                <w:rFonts w:ascii="Calibri" w:hAnsi="Calibri" w:cs="Calibri"/>
                <w:sz w:val="20"/>
                <w:szCs w:val="20"/>
              </w:rPr>
              <w:t>Future Security Bank” - BUS302 website</w:t>
            </w:r>
          </w:p>
          <w:p w14:paraId="2F1C7F6E" w14:textId="213ED203" w:rsidR="00EE64B1" w:rsidRPr="001532F0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List of Individual Team Questions to be Resolved Regarding “</w:t>
            </w:r>
            <w:r>
              <w:rPr>
                <w:rFonts w:ascii="Calibri" w:hAnsi="Calibri" w:cs="Calibri"/>
                <w:sz w:val="20"/>
                <w:szCs w:val="20"/>
              </w:rPr>
              <w:t>Future Security Bank” - Case #3</w:t>
            </w:r>
          </w:p>
        </w:tc>
      </w:tr>
      <w:tr w:rsidR="00EE64B1" w:rsidRPr="005E6973" w14:paraId="66F3A032" w14:textId="77777777" w:rsidTr="003F32DD">
        <w:trPr>
          <w:trHeight w:val="350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31496" w14:textId="097091CF" w:rsidR="00EE64B1" w:rsidRPr="005E6973" w:rsidRDefault="00EE64B1" w:rsidP="00EE64B1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0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A96D79" w14:textId="5DF01380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3-Nov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3D99086" w14:textId="77777777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Dialogue and Feedback Skills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8A4F28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510B6947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Dialogue &amp; Feedback Skills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D2A807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5584E936" w14:textId="77777777" w:rsidR="00EE64B1" w:rsidRPr="00383981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ialogue and Feedback Skills (CP p. 110-113)</w:t>
            </w:r>
          </w:p>
        </w:tc>
      </w:tr>
      <w:tr w:rsidR="00EE64B1" w:rsidRPr="005E6973" w14:paraId="30E43C9D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6D161" w14:textId="595D805B" w:rsidR="00EE64B1" w:rsidRPr="005E6973" w:rsidRDefault="00EE64B1" w:rsidP="00EE64B1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1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3B217A" w14:textId="7245AD8F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8-Nov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7FF161" w14:textId="0D09AF6B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 xml:space="preserve">Present </w:t>
            </w:r>
            <w:r>
              <w:rPr>
                <w:rFonts w:cs="Calibri"/>
                <w:color w:val="000000"/>
              </w:rPr>
              <w:t xml:space="preserve">Case 3: </w:t>
            </w:r>
            <w:r w:rsidRPr="005E6973">
              <w:rPr>
                <w:rFonts w:cs="Calibri"/>
                <w:color w:val="000000"/>
              </w:rPr>
              <w:t>“</w:t>
            </w:r>
            <w:r>
              <w:rPr>
                <w:rFonts w:cs="Calibri"/>
                <w:color w:val="000000"/>
              </w:rPr>
              <w:t>Future Security Bank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5BE897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24F6A4E0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#3 (</w:t>
            </w:r>
            <w:r>
              <w:rPr>
                <w:rFonts w:ascii="Calibri" w:hAnsi="Calibri" w:cs="Calibri"/>
                <w:sz w:val="20"/>
                <w:szCs w:val="20"/>
              </w:rPr>
              <w:t>first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1FEBCF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54A63426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3</w:t>
            </w:r>
          </w:p>
          <w:p w14:paraId="072B6861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14:paraId="27500B29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44C8E708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6A53EE27" w14:textId="77777777" w:rsidR="00EE64B1" w:rsidRPr="005E6973" w:rsidRDefault="00EE64B1" w:rsidP="00EE64B1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3 (75 min.)</w:t>
            </w:r>
          </w:p>
        </w:tc>
      </w:tr>
      <w:tr w:rsidR="00EE64B1" w:rsidRPr="005E6973" w14:paraId="35D0A03D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622D6" w14:textId="13708895" w:rsidR="00EE64B1" w:rsidRPr="005E6973" w:rsidRDefault="00EE64B1" w:rsidP="00EE64B1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A33061" w14:textId="684662F5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0-Nov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83BB67" w14:textId="2DAA21B4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3: “</w:t>
            </w:r>
            <w:r>
              <w:rPr>
                <w:rFonts w:cs="Calibri"/>
                <w:color w:val="000000"/>
              </w:rPr>
              <w:t>Future Security Bank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B920CE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272C5621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#3 (</w:t>
            </w:r>
            <w:r>
              <w:rPr>
                <w:rFonts w:ascii="Calibri" w:hAnsi="Calibri" w:cs="Calibri"/>
                <w:sz w:val="20"/>
                <w:szCs w:val="20"/>
              </w:rPr>
              <w:t>second team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)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F0FAEA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39D6D56D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01C6782A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35FC9443" w14:textId="77777777" w:rsidR="00EE64B1" w:rsidRPr="005E6973" w:rsidRDefault="00EE64B1" w:rsidP="00EE64B1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3 (75 min.)</w:t>
            </w:r>
          </w:p>
        </w:tc>
      </w:tr>
      <w:tr w:rsidR="00EE64B1" w:rsidRPr="005E6973" w14:paraId="0B6D3D42" w14:textId="77777777" w:rsidTr="004A2235">
        <w:trPr>
          <w:cantSplit/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02319" w14:textId="721F6901" w:rsidR="00EE64B1" w:rsidRPr="005E6973" w:rsidRDefault="00EE64B1" w:rsidP="00EE64B1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2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6F2EE0" w14:textId="194DDB74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5</w:t>
            </w:r>
            <w:r w:rsidRPr="00271EE5">
              <w:rPr>
                <w:rFonts w:cs="Calibri"/>
                <w:color w:val="000000"/>
              </w:rPr>
              <w:t>-Nov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663B71" w14:textId="011121D8" w:rsidR="00EE64B1" w:rsidRPr="000F0A35" w:rsidRDefault="00EE64B1" w:rsidP="00EE64B1">
            <w:pPr>
              <w:rPr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4: “</w:t>
            </w:r>
            <w:r>
              <w:rPr>
                <w:color w:val="000000"/>
              </w:rPr>
              <w:t>Art Vector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031F64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60D801CA" w14:textId="77777777" w:rsidR="00EE64B1" w:rsidRPr="005E6973" w:rsidRDefault="00EE64B1" w:rsidP="00EE64B1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4 (60 min.) </w:t>
            </w:r>
          </w:p>
          <w:p w14:paraId="59C980A4" w14:textId="77777777" w:rsidR="00EE64B1" w:rsidRPr="005E6973" w:rsidRDefault="00EE64B1" w:rsidP="00EE64B1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Review Work Plan Case #4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5900C0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4B7E922D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-plan for case 4</w:t>
            </w:r>
          </w:p>
          <w:p w14:paraId="51BAACAD" w14:textId="474D7B6C" w:rsidR="00EE64B1" w:rsidRDefault="00EE64B1" w:rsidP="00EE64B1">
            <w:pPr>
              <w:pStyle w:val="ListParagraph"/>
              <w:numPr>
                <w:ilvl w:val="0"/>
                <w:numId w:val="25"/>
              </w:numPr>
              <w:rPr>
                <w:rFonts w:cs="Calibri"/>
                <w:sz w:val="20"/>
                <w:szCs w:val="20"/>
              </w:rPr>
            </w:pPr>
            <w:r w:rsidRPr="000F0A35">
              <w:rPr>
                <w:rFonts w:cs="Calibri"/>
                <w:sz w:val="20"/>
                <w:szCs w:val="20"/>
              </w:rPr>
              <w:t>Read “</w:t>
            </w:r>
            <w:r>
              <w:rPr>
                <w:rFonts w:cs="Calibri"/>
                <w:sz w:val="20"/>
                <w:szCs w:val="20"/>
              </w:rPr>
              <w:t>Art Vector</w:t>
            </w:r>
            <w:r w:rsidRPr="000F0A35">
              <w:rPr>
                <w:rFonts w:cs="Calibri"/>
                <w:sz w:val="20"/>
                <w:szCs w:val="20"/>
              </w:rPr>
              <w:t>” – BUS302 website</w:t>
            </w:r>
          </w:p>
          <w:p w14:paraId="017F4B02" w14:textId="37C8FBC9" w:rsidR="00EE64B1" w:rsidRPr="00574E1A" w:rsidRDefault="00EE64B1" w:rsidP="00EE64B1">
            <w:pPr>
              <w:pStyle w:val="ListParagraph"/>
              <w:numPr>
                <w:ilvl w:val="0"/>
                <w:numId w:val="25"/>
              </w:numPr>
              <w:rPr>
                <w:rFonts w:cs="Calibri"/>
                <w:sz w:val="20"/>
                <w:szCs w:val="20"/>
              </w:rPr>
            </w:pPr>
            <w:r w:rsidRPr="005E6973">
              <w:rPr>
                <w:rFonts w:cs="Calibri"/>
                <w:sz w:val="20"/>
                <w:szCs w:val="20"/>
              </w:rPr>
              <w:t>List of Individual Team Questions to be Resolved Regarding “</w:t>
            </w:r>
            <w:r>
              <w:rPr>
                <w:rFonts w:cs="Calibri"/>
                <w:sz w:val="20"/>
                <w:szCs w:val="20"/>
              </w:rPr>
              <w:t>Art Vector” - Case #4</w:t>
            </w:r>
          </w:p>
        </w:tc>
      </w:tr>
      <w:tr w:rsidR="00EE64B1" w:rsidRPr="005E6973" w14:paraId="62DAF331" w14:textId="77777777" w:rsidTr="003F32D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9D68D" w14:textId="7AFC884E" w:rsidR="00EE64B1" w:rsidRDefault="00EE64B1" w:rsidP="00EE64B1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2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8915A" w14:textId="4506170A" w:rsidR="00EE64B1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7</w:t>
            </w:r>
            <w:r w:rsidRPr="00271EE5">
              <w:rPr>
                <w:rFonts w:cs="Calibri"/>
                <w:color w:val="000000"/>
              </w:rPr>
              <w:t>-Nov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CF107" w14:textId="1A553B59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Open</w:t>
            </w:r>
          </w:p>
        </w:tc>
        <w:tc>
          <w:tcPr>
            <w:tcW w:w="3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77063" w14:textId="52D2894B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Open</w:t>
            </w:r>
          </w:p>
        </w:tc>
        <w:tc>
          <w:tcPr>
            <w:tcW w:w="7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F4D73" w14:textId="71E9E96B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structor choice</w:t>
            </w:r>
          </w:p>
        </w:tc>
      </w:tr>
      <w:tr w:rsidR="00EE64B1" w:rsidRPr="005E6973" w14:paraId="1BEBF54B" w14:textId="77777777" w:rsidTr="003F32D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380D2" w14:textId="6FAEAE99" w:rsidR="00EE64B1" w:rsidRPr="005E6973" w:rsidRDefault="00EE64B1" w:rsidP="00EE64B1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3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1DF8A" w14:textId="772E856B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2-Nov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99683" w14:textId="4B492788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4: “</w:t>
            </w:r>
            <w:r>
              <w:rPr>
                <w:rFonts w:cs="Calibri"/>
                <w:color w:val="000000"/>
              </w:rPr>
              <w:t>Art Vector</w:t>
            </w:r>
            <w:r w:rsidRPr="000F0A35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FF049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202126A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4 (</w:t>
            </w:r>
            <w:r>
              <w:rPr>
                <w:rFonts w:ascii="Calibri" w:hAnsi="Calibri" w:cs="Calibri"/>
                <w:sz w:val="20"/>
                <w:szCs w:val="20"/>
              </w:rPr>
              <w:t>first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</w:t>
            </w:r>
          </w:p>
        </w:tc>
        <w:tc>
          <w:tcPr>
            <w:tcW w:w="7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92395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3C26D204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4</w:t>
            </w:r>
          </w:p>
          <w:p w14:paraId="3853A77D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14:paraId="7C4D3D8C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3A3F2D94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24C45B36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4 (75 min.)</w:t>
            </w:r>
          </w:p>
        </w:tc>
      </w:tr>
      <w:tr w:rsidR="00EE64B1" w:rsidRPr="005E6973" w14:paraId="67887C10" w14:textId="77777777" w:rsidTr="003F32D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E0D72" w14:textId="271C8D0B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3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C6A807" w14:textId="04C38780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4-Nov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28F7AD" w14:textId="1BE33389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4: “</w:t>
            </w:r>
            <w:r>
              <w:rPr>
                <w:rFonts w:cs="Calibri"/>
                <w:color w:val="000000"/>
              </w:rPr>
              <w:t>Art Vector</w:t>
            </w:r>
            <w:r w:rsidRPr="000F0A35">
              <w:rPr>
                <w:rFonts w:cs="Calibri"/>
                <w:color w:val="000000"/>
              </w:rPr>
              <w:t>”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B26750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68323C21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4 (</w:t>
            </w:r>
            <w:r>
              <w:rPr>
                <w:rFonts w:ascii="Calibri" w:hAnsi="Calibri" w:cs="Calibri"/>
                <w:sz w:val="20"/>
                <w:szCs w:val="20"/>
              </w:rPr>
              <w:t>first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39B68C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431CFCAA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4A15DD80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43DF45E0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4 (75 min.)</w:t>
            </w:r>
          </w:p>
        </w:tc>
      </w:tr>
      <w:tr w:rsidR="00EE64B1" w:rsidRPr="005E6973" w14:paraId="5E0E0BA8" w14:textId="77777777" w:rsidTr="003F32D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5BE8" w14:textId="0DA19709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4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2EDB47" w14:textId="6A0BAF64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9-Nov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9F0057" w14:textId="2F524505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5: “</w:t>
            </w:r>
            <w:r>
              <w:rPr>
                <w:rFonts w:cs="Calibri"/>
                <w:color w:val="000000"/>
              </w:rPr>
              <w:t>Village Hill Spirits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DD09BB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33CB3C27" w14:textId="77777777" w:rsidR="00EE64B1" w:rsidRPr="005E6973" w:rsidRDefault="00EE64B1" w:rsidP="00EE64B1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5 (60 min.) </w:t>
            </w:r>
          </w:p>
          <w:p w14:paraId="16CF6941" w14:textId="77777777" w:rsidR="00EE64B1" w:rsidRPr="005E6973" w:rsidRDefault="00EE64B1" w:rsidP="00EE64B1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Review Work Plan Case 5 </w:t>
            </w:r>
          </w:p>
          <w:p w14:paraId="2E05A839" w14:textId="77777777" w:rsidR="00EE64B1" w:rsidRPr="005E6973" w:rsidRDefault="00EE64B1" w:rsidP="00EE64B1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s Case (75 min.)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1362BB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44BF7979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-plan for case 5</w:t>
            </w:r>
          </w:p>
          <w:p w14:paraId="00A3F31F" w14:textId="4EE0940B" w:rsidR="00EE64B1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ad “</w:t>
            </w:r>
            <w:r>
              <w:rPr>
                <w:rFonts w:ascii="Calibri" w:hAnsi="Calibri" w:cs="Calibri"/>
                <w:sz w:val="20"/>
                <w:szCs w:val="20"/>
              </w:rPr>
              <w:t>Village Hill Spirits” – BUS302 website</w:t>
            </w:r>
          </w:p>
          <w:p w14:paraId="2CB2AFC6" w14:textId="41898763" w:rsidR="00EE64B1" w:rsidRPr="00A907DE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List of Individual Team Questions to be Resolved Regarding “</w:t>
            </w:r>
            <w:r>
              <w:rPr>
                <w:rFonts w:ascii="Calibri" w:hAnsi="Calibri" w:cs="Calibri"/>
                <w:sz w:val="20"/>
                <w:szCs w:val="20"/>
              </w:rPr>
              <w:t>Village Hill Spirits” - Case #4</w:t>
            </w:r>
          </w:p>
        </w:tc>
      </w:tr>
      <w:tr w:rsidR="00EE64B1" w:rsidRPr="005E6973" w14:paraId="7A7F3628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1205A" w14:textId="246EB676" w:rsidR="00EE64B1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4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1314A8" w14:textId="6580B125" w:rsidR="00EE64B1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-Dec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0C4388" w14:textId="4384E3C4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Open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876B5B" w14:textId="4469F2C8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Open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2E6FAD" w14:textId="53AD0F0C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structor choice</w:t>
            </w:r>
          </w:p>
        </w:tc>
      </w:tr>
      <w:tr w:rsidR="00EE64B1" w:rsidRPr="005E6973" w14:paraId="597C783F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F1DFF" w14:textId="0781182C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5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1EB259" w14:textId="2BEA80B5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6-Dec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AD040D" w14:textId="00972C6A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5: “</w:t>
            </w:r>
            <w:r>
              <w:rPr>
                <w:rFonts w:cs="Calibri"/>
                <w:color w:val="000000"/>
              </w:rPr>
              <w:t>Village Hill Spirits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817384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7C394E1D" w14:textId="77777777" w:rsidR="00EE64B1" w:rsidRPr="005E6973" w:rsidRDefault="00EE64B1" w:rsidP="00EE64B1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: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5 (first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76B375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0DCF7256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5</w:t>
            </w:r>
          </w:p>
          <w:p w14:paraId="6A62171F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14:paraId="501DDDD9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24D4A2A7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0C70ABD3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5 (75 min.)</w:t>
            </w:r>
          </w:p>
        </w:tc>
      </w:tr>
      <w:tr w:rsidR="00EE64B1" w:rsidRPr="005E6973" w14:paraId="6E4EFA5B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DE461" w14:textId="758F5D35" w:rsidR="00EE64B1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5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CF0865" w14:textId="223CEBBB" w:rsidR="00EE64B1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8-Dec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81FC82" w14:textId="1AD46BB8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5: “</w:t>
            </w:r>
            <w:r>
              <w:rPr>
                <w:rFonts w:cs="Calibri"/>
                <w:color w:val="000000"/>
              </w:rPr>
              <w:t>Village Hill Spirits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C0DDC6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3C08A08A" w14:textId="77777777" w:rsidR="00EE64B1" w:rsidRPr="005E6973" w:rsidRDefault="00EE64B1" w:rsidP="00EE64B1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: case 5 (</w:t>
            </w:r>
            <w:r>
              <w:rPr>
                <w:rFonts w:ascii="Calibri" w:hAnsi="Calibri" w:cs="Calibri"/>
                <w:sz w:val="20"/>
                <w:szCs w:val="20"/>
              </w:rPr>
              <w:t>second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039D09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4FAC3703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1CC758A4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26A04A4C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5 (75 min.)</w:t>
            </w:r>
          </w:p>
        </w:tc>
      </w:tr>
      <w:tr w:rsidR="00EE64B1" w:rsidRPr="005E6973" w14:paraId="1AB924D0" w14:textId="77777777" w:rsidTr="005F4ACF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7077" w14:textId="4A51E217" w:rsidR="00EE64B1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lastRenderedPageBreak/>
              <w:t>16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D2655D" w14:textId="3384E96A" w:rsidR="00EE64B1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3-Dec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0C2BF5" w14:textId="77777777" w:rsidR="00EE64B1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 xml:space="preserve">In Class Ethics Writing </w:t>
            </w:r>
            <w:r>
              <w:rPr>
                <w:rFonts w:cs="Calibri"/>
                <w:color w:val="000000"/>
              </w:rPr>
              <w:t>Assignment</w:t>
            </w:r>
          </w:p>
          <w:p w14:paraId="3D877C59" w14:textId="03D38B9D" w:rsidR="00EE64B1" w:rsidRPr="005E6973" w:rsidRDefault="00EE64B1" w:rsidP="00EE64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Wrap-up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BA3AD3" w14:textId="77777777" w:rsidR="00EE64B1" w:rsidRPr="005E6973" w:rsidRDefault="00EE64B1" w:rsidP="00EE64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2558A363" w14:textId="77777777" w:rsidR="00EE64B1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n-class Ethics Writing Assignment</w:t>
            </w:r>
          </w:p>
          <w:p w14:paraId="6C99C73E" w14:textId="77777777" w:rsidR="00EE64B1" w:rsidRPr="005E6973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ourse wrap-up and review of grading</w:t>
            </w:r>
          </w:p>
          <w:p w14:paraId="306F77FC" w14:textId="627D8F0E" w:rsidR="00EE64B1" w:rsidRPr="003F32DD" w:rsidRDefault="00EE64B1" w:rsidP="00EE64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Debrief and celebration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5AD564" w14:textId="77777777" w:rsidR="00EE64B1" w:rsidRDefault="00EE64B1" w:rsidP="00EE64B1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1C5C8DF9" w14:textId="77777777" w:rsidR="00FA737C" w:rsidRPr="005E6973" w:rsidRDefault="00FA737C" w:rsidP="00A73501">
      <w:pPr>
        <w:rPr>
          <w:rFonts w:cs="Calibri"/>
          <w:b/>
          <w:sz w:val="28"/>
        </w:rPr>
      </w:pPr>
    </w:p>
    <w:sectPr w:rsidR="00FA737C" w:rsidRPr="005E6973" w:rsidSect="00E16182">
      <w:footerReference w:type="default" r:id="rId8"/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63877" w14:textId="77777777" w:rsidR="00321304" w:rsidRDefault="00321304" w:rsidP="007A30A5">
      <w:pPr>
        <w:spacing w:after="0" w:line="240" w:lineRule="auto"/>
      </w:pPr>
      <w:r>
        <w:separator/>
      </w:r>
    </w:p>
  </w:endnote>
  <w:endnote w:type="continuationSeparator" w:id="0">
    <w:p w14:paraId="23161022" w14:textId="77777777" w:rsidR="00321304" w:rsidRDefault="00321304" w:rsidP="007A30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5684489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7CAA7C43" w14:textId="51BC57E0" w:rsidR="00EE70B7" w:rsidRDefault="00EE70B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6465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6465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36E09F5" w14:textId="77777777" w:rsidR="00BB1676" w:rsidRDefault="00BB16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919D2" w14:textId="77777777" w:rsidR="00321304" w:rsidRDefault="00321304" w:rsidP="007A30A5">
      <w:pPr>
        <w:spacing w:after="0" w:line="240" w:lineRule="auto"/>
      </w:pPr>
      <w:r>
        <w:separator/>
      </w:r>
    </w:p>
  </w:footnote>
  <w:footnote w:type="continuationSeparator" w:id="0">
    <w:p w14:paraId="4B5E8F1B" w14:textId="77777777" w:rsidR="00321304" w:rsidRDefault="00321304" w:rsidP="007A30A5">
      <w:pPr>
        <w:spacing w:after="0" w:line="240" w:lineRule="auto"/>
      </w:pPr>
      <w:r>
        <w:continuationSeparator/>
      </w:r>
    </w:p>
  </w:footnote>
  <w:footnote w:id="1">
    <w:p w14:paraId="35B30C24" w14:textId="03927850" w:rsidR="00F77698" w:rsidRDefault="00F7769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4A2235" w:rsidRPr="00BD5054">
        <w:rPr>
          <w:rFonts w:eastAsia="Times New Roman" w:cs="Calibri"/>
          <w:color w:val="000000"/>
        </w:rPr>
        <w:t xml:space="preserve">The dates apply to </w:t>
      </w:r>
      <w:r w:rsidR="004A2235">
        <w:rPr>
          <w:rFonts w:eastAsia="Times New Roman" w:cs="Calibri"/>
          <w:color w:val="000000"/>
        </w:rPr>
        <w:t>Monday</w:t>
      </w:r>
      <w:r w:rsidR="0045458A">
        <w:rPr>
          <w:rFonts w:eastAsia="Times New Roman" w:cs="Calibri"/>
          <w:color w:val="000000"/>
        </w:rPr>
        <w:t>/Wednesday</w:t>
      </w:r>
      <w:r w:rsidR="004A2235">
        <w:rPr>
          <w:rFonts w:eastAsia="Times New Roman" w:cs="Calibri"/>
          <w:color w:val="000000"/>
        </w:rPr>
        <w:t xml:space="preserve"> cl</w:t>
      </w:r>
      <w:r w:rsidR="004A2235" w:rsidRPr="00BD5054">
        <w:rPr>
          <w:rFonts w:eastAsia="Times New Roman" w:cs="Calibri"/>
          <w:color w:val="000000"/>
        </w:rPr>
        <w:t>ass</w:t>
      </w:r>
      <w:r w:rsidR="0045458A">
        <w:rPr>
          <w:rFonts w:eastAsia="Times New Roman" w:cs="Calibri"/>
          <w:color w:val="000000"/>
        </w:rPr>
        <w:t>es</w:t>
      </w:r>
      <w:r w:rsidR="004A2235" w:rsidRPr="00BD5054">
        <w:rPr>
          <w:rFonts w:eastAsia="Times New Roman" w:cs="Calibri"/>
          <w:color w:val="000000"/>
        </w:rPr>
        <w:t xml:space="preserve">.  Adapt these to suit your schedule.  The last day of formal instruction is </w:t>
      </w:r>
      <w:r w:rsidR="00FB467D">
        <w:rPr>
          <w:rFonts w:eastAsia="Times New Roman" w:cs="Calibri"/>
          <w:color w:val="000000"/>
        </w:rPr>
        <w:t>Monday</w:t>
      </w:r>
      <w:r w:rsidR="004A2235" w:rsidRPr="00BD5054">
        <w:rPr>
          <w:rFonts w:eastAsia="Times New Roman" w:cs="Calibri"/>
          <w:color w:val="000000"/>
        </w:rPr>
        <w:t>, December</w:t>
      </w:r>
      <w:r w:rsidR="00FB467D">
        <w:rPr>
          <w:rFonts w:eastAsia="Times New Roman" w:cs="Calibri"/>
          <w:color w:val="000000"/>
        </w:rPr>
        <w:t>13</w:t>
      </w:r>
      <w:r w:rsidR="004A2235" w:rsidRPr="00BD5054">
        <w:rPr>
          <w:rFonts w:eastAsia="Times New Roman" w:cs="Calibri"/>
          <w:color w:val="000000"/>
        </w:rPr>
        <w:t xml:space="preserve">. This semester’s holidays are Saturday </w:t>
      </w:r>
      <w:r w:rsidR="004A2235">
        <w:rPr>
          <w:rFonts w:eastAsia="Times New Roman" w:cs="Calibri"/>
          <w:color w:val="000000"/>
        </w:rPr>
        <w:t>9</w:t>
      </w:r>
      <w:r w:rsidR="004A2235" w:rsidRPr="00BD5054">
        <w:rPr>
          <w:rFonts w:eastAsia="Times New Roman" w:cs="Calibri"/>
          <w:color w:val="000000"/>
        </w:rPr>
        <w:t>/</w:t>
      </w:r>
      <w:r w:rsidR="00FB467D">
        <w:rPr>
          <w:rFonts w:eastAsia="Times New Roman" w:cs="Calibri"/>
          <w:color w:val="000000"/>
        </w:rPr>
        <w:t>4</w:t>
      </w:r>
      <w:r w:rsidR="004A2235" w:rsidRPr="00BD5054">
        <w:rPr>
          <w:rFonts w:eastAsia="Times New Roman" w:cs="Calibri"/>
          <w:color w:val="000000"/>
        </w:rPr>
        <w:t xml:space="preserve"> thru Monday 9/</w:t>
      </w:r>
      <w:r w:rsidR="00FB467D">
        <w:rPr>
          <w:rFonts w:eastAsia="Times New Roman" w:cs="Calibri"/>
          <w:color w:val="000000"/>
        </w:rPr>
        <w:t>6</w:t>
      </w:r>
      <w:r w:rsidR="004A2235" w:rsidRPr="00BD5054">
        <w:rPr>
          <w:rFonts w:eastAsia="Times New Roman" w:cs="Calibri"/>
          <w:color w:val="000000"/>
        </w:rPr>
        <w:t xml:space="preserve"> (Labor Day Holiday), </w:t>
      </w:r>
      <w:r w:rsidR="00FB467D">
        <w:rPr>
          <w:rFonts w:eastAsia="Times New Roman" w:cs="Calibri"/>
          <w:color w:val="000000"/>
        </w:rPr>
        <w:t>Thursday</w:t>
      </w:r>
      <w:r w:rsidR="004A2235" w:rsidRPr="00BD5054">
        <w:rPr>
          <w:rFonts w:eastAsia="Times New Roman" w:cs="Calibri"/>
          <w:color w:val="000000"/>
        </w:rPr>
        <w:t xml:space="preserve"> 11/1</w:t>
      </w:r>
      <w:r w:rsidR="004A2235">
        <w:rPr>
          <w:rFonts w:eastAsia="Times New Roman" w:cs="Calibri"/>
          <w:color w:val="000000"/>
        </w:rPr>
        <w:t>1</w:t>
      </w:r>
      <w:r w:rsidR="004A2235" w:rsidRPr="00BD5054">
        <w:rPr>
          <w:rFonts w:eastAsia="Times New Roman" w:cs="Calibri"/>
          <w:color w:val="000000"/>
        </w:rPr>
        <w:t xml:space="preserve"> (Veteran</w:t>
      </w:r>
      <w:r w:rsidR="004A2235">
        <w:rPr>
          <w:rFonts w:eastAsia="Times New Roman" w:cs="Calibri"/>
          <w:color w:val="000000"/>
        </w:rPr>
        <w:t>s</w:t>
      </w:r>
      <w:r w:rsidR="004A2235" w:rsidRPr="00BD5054">
        <w:rPr>
          <w:rFonts w:eastAsia="Times New Roman" w:cs="Calibri"/>
          <w:color w:val="000000"/>
        </w:rPr>
        <w:t>’ Day Holiday) and Thursday 11/2</w:t>
      </w:r>
      <w:r w:rsidR="00FB467D">
        <w:rPr>
          <w:rFonts w:eastAsia="Times New Roman" w:cs="Calibri"/>
          <w:color w:val="000000"/>
        </w:rPr>
        <w:t>5</w:t>
      </w:r>
      <w:r w:rsidR="004A2235" w:rsidRPr="00BD5054">
        <w:rPr>
          <w:rFonts w:eastAsia="Times New Roman" w:cs="Calibri"/>
          <w:color w:val="000000"/>
        </w:rPr>
        <w:t xml:space="preserve"> thru Sunday </w:t>
      </w:r>
      <w:r w:rsidR="004A2235">
        <w:rPr>
          <w:rFonts w:eastAsia="Times New Roman" w:cs="Calibri"/>
          <w:color w:val="000000"/>
        </w:rPr>
        <w:t>11/2</w:t>
      </w:r>
      <w:r w:rsidR="00FB467D">
        <w:rPr>
          <w:rFonts w:eastAsia="Times New Roman" w:cs="Calibri"/>
          <w:color w:val="000000"/>
        </w:rPr>
        <w:t>8</w:t>
      </w:r>
      <w:r w:rsidR="004A2235" w:rsidRPr="00BD5054">
        <w:rPr>
          <w:rFonts w:eastAsia="Times New Roman" w:cs="Calibri"/>
          <w:color w:val="000000"/>
        </w:rPr>
        <w:t xml:space="preserve"> for Thanksgiving recess.</w:t>
      </w:r>
    </w:p>
  </w:footnote>
  <w:footnote w:id="2">
    <w:p w14:paraId="30E59D64" w14:textId="77777777" w:rsidR="00F77698" w:rsidRDefault="00F77698">
      <w:pPr>
        <w:pStyle w:val="FootnoteText"/>
      </w:pPr>
      <w:r>
        <w:rPr>
          <w:rStyle w:val="FootnoteReference"/>
        </w:rPr>
        <w:footnoteRef/>
      </w:r>
      <w:r>
        <w:t xml:space="preserve"> Items in the BUS 302 Course Pack are abbrevia</w:t>
      </w:r>
      <w:r w:rsidR="00277854">
        <w:t>te</w:t>
      </w:r>
      <w:r w:rsidR="00C604B2">
        <w:t xml:space="preserve">d CP. </w:t>
      </w:r>
      <w:r w:rsidR="00277854">
        <w:t xml:space="preserve">Course Pack </w:t>
      </w:r>
      <w:r w:rsidR="00C604B2">
        <w:t>materials are available in print form and online.</w:t>
      </w:r>
      <w:r w:rsidR="000120F3">
        <w:t xml:space="preserve"> Instructors </w:t>
      </w:r>
      <w:r w:rsidR="00035D8A">
        <w:t>may</w:t>
      </w:r>
      <w:r w:rsidR="006D1A1B">
        <w:t xml:space="preserve"> make the print form of </w:t>
      </w:r>
      <w:r w:rsidR="00A64160">
        <w:t>Course pack</w:t>
      </w:r>
      <w:r w:rsidR="006D1A1B">
        <w:t xml:space="preserve"> </w:t>
      </w:r>
      <w:r w:rsidR="00271EE5">
        <w:t>mandatory.</w:t>
      </w:r>
    </w:p>
  </w:footnote>
  <w:footnote w:id="3">
    <w:p w14:paraId="1C5E9AA1" w14:textId="53337F36" w:rsidR="00FB467D" w:rsidRDefault="00FB467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eastAsia="Times New Roman" w:cs="Calibri"/>
          <w:color w:val="000000"/>
        </w:rPr>
        <w:t>A</w:t>
      </w:r>
      <w:r w:rsidRPr="007F3B5A">
        <w:rPr>
          <w:rFonts w:eastAsia="Times New Roman" w:cs="Calibri"/>
          <w:color w:val="000000"/>
        </w:rPr>
        <w:t xml:space="preserve"> visit to your class by Craig Oka, Career Education and Professional Development Center </w:t>
      </w:r>
      <w:r>
        <w:rPr>
          <w:rFonts w:eastAsia="Times New Roman" w:cs="Calibri"/>
          <w:color w:val="000000"/>
        </w:rPr>
        <w:t xml:space="preserve">(CEPD) </w:t>
      </w:r>
      <w:r w:rsidRPr="007F3B5A">
        <w:rPr>
          <w:rFonts w:eastAsia="Times New Roman" w:cs="Calibri"/>
          <w:color w:val="000000"/>
        </w:rPr>
        <w:t xml:space="preserve">director, to make a </w:t>
      </w:r>
      <w:r>
        <w:rPr>
          <w:rFonts w:eastAsia="Times New Roman" w:cs="Calibri"/>
          <w:color w:val="000000"/>
        </w:rPr>
        <w:t>30-</w:t>
      </w:r>
      <w:r w:rsidRPr="007F3B5A">
        <w:rPr>
          <w:rFonts w:eastAsia="Times New Roman" w:cs="Calibri"/>
          <w:color w:val="000000"/>
        </w:rPr>
        <w:t xml:space="preserve">minute presentation regarding career and professional resources </w:t>
      </w:r>
      <w:r>
        <w:rPr>
          <w:rFonts w:eastAsia="Times New Roman" w:cs="Calibri"/>
          <w:color w:val="000000"/>
        </w:rPr>
        <w:t xml:space="preserve">(e.g.  </w:t>
      </w:r>
      <w:r w:rsidRPr="007F3B5A">
        <w:rPr>
          <w:rFonts w:eastAsia="Times New Roman" w:cs="Calibri"/>
          <w:color w:val="000000"/>
        </w:rPr>
        <w:t xml:space="preserve">Handshake and </w:t>
      </w:r>
      <w:proofErr w:type="spellStart"/>
      <w:r w:rsidRPr="007F3B5A">
        <w:rPr>
          <w:rFonts w:eastAsia="Times New Roman" w:cs="Calibri"/>
          <w:color w:val="000000"/>
        </w:rPr>
        <w:t>VMock</w:t>
      </w:r>
      <w:proofErr w:type="spellEnd"/>
      <w:r>
        <w:rPr>
          <w:rFonts w:eastAsia="Times New Roman" w:cs="Calibri"/>
          <w:color w:val="000000"/>
        </w:rPr>
        <w:t>)</w:t>
      </w:r>
      <w:r w:rsidRPr="007F3B5A">
        <w:rPr>
          <w:rFonts w:eastAsia="Times New Roman" w:cs="Calibri"/>
          <w:color w:val="000000"/>
        </w:rPr>
        <w:t xml:space="preserve"> available to our students. The presentation includes information about career center office, the EY Center, and the new resources being offered </w:t>
      </w:r>
      <w:r>
        <w:rPr>
          <w:rFonts w:eastAsia="Times New Roman" w:cs="Calibri"/>
          <w:color w:val="000000"/>
        </w:rPr>
        <w:t xml:space="preserve">for </w:t>
      </w:r>
      <w:r w:rsidRPr="007F3B5A">
        <w:rPr>
          <w:rFonts w:eastAsia="Times New Roman" w:cs="Calibri"/>
          <w:color w:val="000000"/>
        </w:rPr>
        <w:t xml:space="preserve">this </w:t>
      </w:r>
      <w:r>
        <w:rPr>
          <w:rFonts w:eastAsia="Times New Roman" w:cs="Calibri"/>
          <w:color w:val="000000"/>
        </w:rPr>
        <w:t>Fall</w:t>
      </w:r>
      <w:r w:rsidRPr="007F3B5A">
        <w:rPr>
          <w:rFonts w:eastAsia="Times New Roman" w:cs="Calibri"/>
          <w:color w:val="000000"/>
        </w:rPr>
        <w:t>.  Tentatively, this presentation has been scheduled for the 3rd week of the semeste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B198D"/>
    <w:multiLevelType w:val="hybridMultilevel"/>
    <w:tmpl w:val="F934D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60024"/>
    <w:multiLevelType w:val="hybridMultilevel"/>
    <w:tmpl w:val="479EE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861E3"/>
    <w:multiLevelType w:val="hybridMultilevel"/>
    <w:tmpl w:val="0466F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F0DBF"/>
    <w:multiLevelType w:val="hybridMultilevel"/>
    <w:tmpl w:val="0A92E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95603"/>
    <w:multiLevelType w:val="hybridMultilevel"/>
    <w:tmpl w:val="CCEAA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1437D"/>
    <w:multiLevelType w:val="hybridMultilevel"/>
    <w:tmpl w:val="C0DC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CD2BCC"/>
    <w:multiLevelType w:val="hybridMultilevel"/>
    <w:tmpl w:val="D8BEA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15966"/>
    <w:multiLevelType w:val="hybridMultilevel"/>
    <w:tmpl w:val="DB74A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110A4"/>
    <w:multiLevelType w:val="hybridMultilevel"/>
    <w:tmpl w:val="0C8CB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97757E"/>
    <w:multiLevelType w:val="hybridMultilevel"/>
    <w:tmpl w:val="7F8C8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95AE8"/>
    <w:multiLevelType w:val="hybridMultilevel"/>
    <w:tmpl w:val="B18A7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BE3998"/>
    <w:multiLevelType w:val="hybridMultilevel"/>
    <w:tmpl w:val="5B566C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60B1C05"/>
    <w:multiLevelType w:val="hybridMultilevel"/>
    <w:tmpl w:val="25547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BC621A"/>
    <w:multiLevelType w:val="hybridMultilevel"/>
    <w:tmpl w:val="91586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271DC4"/>
    <w:multiLevelType w:val="hybridMultilevel"/>
    <w:tmpl w:val="4F3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145810"/>
    <w:multiLevelType w:val="hybridMultilevel"/>
    <w:tmpl w:val="0AFA8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487A18"/>
    <w:multiLevelType w:val="hybridMultilevel"/>
    <w:tmpl w:val="D7D45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B834A3"/>
    <w:multiLevelType w:val="hybridMultilevel"/>
    <w:tmpl w:val="32F2C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595DDD"/>
    <w:multiLevelType w:val="hybridMultilevel"/>
    <w:tmpl w:val="5F5A6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6B6533"/>
    <w:multiLevelType w:val="hybridMultilevel"/>
    <w:tmpl w:val="41E44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73824"/>
    <w:multiLevelType w:val="hybridMultilevel"/>
    <w:tmpl w:val="F4561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0F0794"/>
    <w:multiLevelType w:val="hybridMultilevel"/>
    <w:tmpl w:val="C2A4B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D6B04"/>
    <w:multiLevelType w:val="hybridMultilevel"/>
    <w:tmpl w:val="6FACB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5735AD"/>
    <w:multiLevelType w:val="hybridMultilevel"/>
    <w:tmpl w:val="E10E9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022DC"/>
    <w:multiLevelType w:val="hybridMultilevel"/>
    <w:tmpl w:val="29AE8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FB0CA5"/>
    <w:multiLevelType w:val="hybridMultilevel"/>
    <w:tmpl w:val="AEC89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820280"/>
    <w:multiLevelType w:val="hybridMultilevel"/>
    <w:tmpl w:val="54383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021D3D"/>
    <w:multiLevelType w:val="hybridMultilevel"/>
    <w:tmpl w:val="EB8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B70528"/>
    <w:multiLevelType w:val="hybridMultilevel"/>
    <w:tmpl w:val="F93AD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7D4477"/>
    <w:multiLevelType w:val="hybridMultilevel"/>
    <w:tmpl w:val="883CF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7A4143"/>
    <w:multiLevelType w:val="hybridMultilevel"/>
    <w:tmpl w:val="D87CB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9"/>
  </w:num>
  <w:num w:numId="3">
    <w:abstractNumId w:val="1"/>
  </w:num>
  <w:num w:numId="4">
    <w:abstractNumId w:val="21"/>
  </w:num>
  <w:num w:numId="5">
    <w:abstractNumId w:val="13"/>
  </w:num>
  <w:num w:numId="6">
    <w:abstractNumId w:val="10"/>
  </w:num>
  <w:num w:numId="7">
    <w:abstractNumId w:val="11"/>
  </w:num>
  <w:num w:numId="8">
    <w:abstractNumId w:val="16"/>
  </w:num>
  <w:num w:numId="9">
    <w:abstractNumId w:val="4"/>
  </w:num>
  <w:num w:numId="10">
    <w:abstractNumId w:val="27"/>
  </w:num>
  <w:num w:numId="11">
    <w:abstractNumId w:val="17"/>
  </w:num>
  <w:num w:numId="12">
    <w:abstractNumId w:val="18"/>
  </w:num>
  <w:num w:numId="13">
    <w:abstractNumId w:val="9"/>
  </w:num>
  <w:num w:numId="14">
    <w:abstractNumId w:val="6"/>
  </w:num>
  <w:num w:numId="15">
    <w:abstractNumId w:val="7"/>
  </w:num>
  <w:num w:numId="16">
    <w:abstractNumId w:val="28"/>
  </w:num>
  <w:num w:numId="17">
    <w:abstractNumId w:val="2"/>
  </w:num>
  <w:num w:numId="18">
    <w:abstractNumId w:val="20"/>
  </w:num>
  <w:num w:numId="19">
    <w:abstractNumId w:val="15"/>
  </w:num>
  <w:num w:numId="20">
    <w:abstractNumId w:val="22"/>
  </w:num>
  <w:num w:numId="21">
    <w:abstractNumId w:val="12"/>
  </w:num>
  <w:num w:numId="22">
    <w:abstractNumId w:val="0"/>
  </w:num>
  <w:num w:numId="23">
    <w:abstractNumId w:val="14"/>
  </w:num>
  <w:num w:numId="24">
    <w:abstractNumId w:val="5"/>
  </w:num>
  <w:num w:numId="25">
    <w:abstractNumId w:val="3"/>
  </w:num>
  <w:num w:numId="26">
    <w:abstractNumId w:val="30"/>
  </w:num>
  <w:num w:numId="27">
    <w:abstractNumId w:val="23"/>
  </w:num>
  <w:num w:numId="28">
    <w:abstractNumId w:val="24"/>
  </w:num>
  <w:num w:numId="29">
    <w:abstractNumId w:val="26"/>
  </w:num>
  <w:num w:numId="30">
    <w:abstractNumId w:val="25"/>
  </w:num>
  <w:num w:numId="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32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MDY2sTQ1BrLNTZV0lIJTi4sz8/NACixqAbsSQFIsAAAA"/>
  </w:docVars>
  <w:rsids>
    <w:rsidRoot w:val="00A73501"/>
    <w:rsid w:val="000120F3"/>
    <w:rsid w:val="0003390D"/>
    <w:rsid w:val="00035D8A"/>
    <w:rsid w:val="000366FE"/>
    <w:rsid w:val="00042234"/>
    <w:rsid w:val="00061AA4"/>
    <w:rsid w:val="00092AB2"/>
    <w:rsid w:val="000A282D"/>
    <w:rsid w:val="000B649E"/>
    <w:rsid w:val="000E7263"/>
    <w:rsid w:val="000F0A35"/>
    <w:rsid w:val="0010664C"/>
    <w:rsid w:val="001166BE"/>
    <w:rsid w:val="001277C2"/>
    <w:rsid w:val="001438A6"/>
    <w:rsid w:val="001532F0"/>
    <w:rsid w:val="00166A40"/>
    <w:rsid w:val="00194B5B"/>
    <w:rsid w:val="001975EE"/>
    <w:rsid w:val="001A0BCA"/>
    <w:rsid w:val="001D03B0"/>
    <w:rsid w:val="001D6979"/>
    <w:rsid w:val="001E5992"/>
    <w:rsid w:val="00211414"/>
    <w:rsid w:val="00227C73"/>
    <w:rsid w:val="00232701"/>
    <w:rsid w:val="00241201"/>
    <w:rsid w:val="00242E6C"/>
    <w:rsid w:val="00267BAA"/>
    <w:rsid w:val="00271EE5"/>
    <w:rsid w:val="00273046"/>
    <w:rsid w:val="00276872"/>
    <w:rsid w:val="00277854"/>
    <w:rsid w:val="002948A3"/>
    <w:rsid w:val="002D1A56"/>
    <w:rsid w:val="002F0BA2"/>
    <w:rsid w:val="002F57BB"/>
    <w:rsid w:val="00321304"/>
    <w:rsid w:val="00343442"/>
    <w:rsid w:val="00366A0A"/>
    <w:rsid w:val="00370D4E"/>
    <w:rsid w:val="00374603"/>
    <w:rsid w:val="00375A99"/>
    <w:rsid w:val="00383981"/>
    <w:rsid w:val="003C2B45"/>
    <w:rsid w:val="003F32DD"/>
    <w:rsid w:val="00416BF8"/>
    <w:rsid w:val="00441AE4"/>
    <w:rsid w:val="00445AD7"/>
    <w:rsid w:val="00452774"/>
    <w:rsid w:val="0045458A"/>
    <w:rsid w:val="004971A1"/>
    <w:rsid w:val="004A2235"/>
    <w:rsid w:val="004C02C9"/>
    <w:rsid w:val="004C16BA"/>
    <w:rsid w:val="004F3644"/>
    <w:rsid w:val="004F3F1D"/>
    <w:rsid w:val="005025DE"/>
    <w:rsid w:val="005072FD"/>
    <w:rsid w:val="00516469"/>
    <w:rsid w:val="00530C1E"/>
    <w:rsid w:val="00532BE6"/>
    <w:rsid w:val="00536CAD"/>
    <w:rsid w:val="005379E7"/>
    <w:rsid w:val="00540509"/>
    <w:rsid w:val="00545BB7"/>
    <w:rsid w:val="005505F7"/>
    <w:rsid w:val="00554362"/>
    <w:rsid w:val="00561738"/>
    <w:rsid w:val="005635B8"/>
    <w:rsid w:val="00574E1A"/>
    <w:rsid w:val="005B78EF"/>
    <w:rsid w:val="005B791D"/>
    <w:rsid w:val="005C2464"/>
    <w:rsid w:val="005E6973"/>
    <w:rsid w:val="005E780E"/>
    <w:rsid w:val="005F10BB"/>
    <w:rsid w:val="005F4ACF"/>
    <w:rsid w:val="00607A9C"/>
    <w:rsid w:val="0063159D"/>
    <w:rsid w:val="00631AE4"/>
    <w:rsid w:val="00642084"/>
    <w:rsid w:val="006A316B"/>
    <w:rsid w:val="006B4890"/>
    <w:rsid w:val="006B74A2"/>
    <w:rsid w:val="006C0101"/>
    <w:rsid w:val="006D1A1B"/>
    <w:rsid w:val="006D79CF"/>
    <w:rsid w:val="006E11A4"/>
    <w:rsid w:val="0070064F"/>
    <w:rsid w:val="00707028"/>
    <w:rsid w:val="00727833"/>
    <w:rsid w:val="00780D69"/>
    <w:rsid w:val="00791C27"/>
    <w:rsid w:val="00796EE4"/>
    <w:rsid w:val="007A1914"/>
    <w:rsid w:val="007A30A5"/>
    <w:rsid w:val="007A6B39"/>
    <w:rsid w:val="007C5938"/>
    <w:rsid w:val="007D74CE"/>
    <w:rsid w:val="007F260A"/>
    <w:rsid w:val="008003E8"/>
    <w:rsid w:val="008028F0"/>
    <w:rsid w:val="00817561"/>
    <w:rsid w:val="00827B2D"/>
    <w:rsid w:val="00830403"/>
    <w:rsid w:val="0083083C"/>
    <w:rsid w:val="008426C8"/>
    <w:rsid w:val="0084655B"/>
    <w:rsid w:val="008513B1"/>
    <w:rsid w:val="008601D2"/>
    <w:rsid w:val="008966FD"/>
    <w:rsid w:val="008B4352"/>
    <w:rsid w:val="008B4C27"/>
    <w:rsid w:val="008B67FF"/>
    <w:rsid w:val="00905D8B"/>
    <w:rsid w:val="00915CF8"/>
    <w:rsid w:val="0095447A"/>
    <w:rsid w:val="00954AC7"/>
    <w:rsid w:val="009570CB"/>
    <w:rsid w:val="00962652"/>
    <w:rsid w:val="00963C13"/>
    <w:rsid w:val="0096600E"/>
    <w:rsid w:val="0098084E"/>
    <w:rsid w:val="0098594A"/>
    <w:rsid w:val="00985961"/>
    <w:rsid w:val="0099285D"/>
    <w:rsid w:val="009A45FE"/>
    <w:rsid w:val="009B7C8C"/>
    <w:rsid w:val="00A04537"/>
    <w:rsid w:val="00A1568F"/>
    <w:rsid w:val="00A34475"/>
    <w:rsid w:val="00A521F2"/>
    <w:rsid w:val="00A63295"/>
    <w:rsid w:val="00A64160"/>
    <w:rsid w:val="00A73501"/>
    <w:rsid w:val="00A80649"/>
    <w:rsid w:val="00A83894"/>
    <w:rsid w:val="00A907DE"/>
    <w:rsid w:val="00AC76D9"/>
    <w:rsid w:val="00B111FB"/>
    <w:rsid w:val="00B1280E"/>
    <w:rsid w:val="00B26490"/>
    <w:rsid w:val="00B63DFB"/>
    <w:rsid w:val="00B70680"/>
    <w:rsid w:val="00B77981"/>
    <w:rsid w:val="00B82FF8"/>
    <w:rsid w:val="00BB1676"/>
    <w:rsid w:val="00BB6774"/>
    <w:rsid w:val="00BD0770"/>
    <w:rsid w:val="00C022D6"/>
    <w:rsid w:val="00C31524"/>
    <w:rsid w:val="00C4794C"/>
    <w:rsid w:val="00C604B2"/>
    <w:rsid w:val="00C609A4"/>
    <w:rsid w:val="00C667DD"/>
    <w:rsid w:val="00CA0620"/>
    <w:rsid w:val="00CA11B6"/>
    <w:rsid w:val="00CD040A"/>
    <w:rsid w:val="00CD1FEE"/>
    <w:rsid w:val="00CE7621"/>
    <w:rsid w:val="00CF3778"/>
    <w:rsid w:val="00D10EF2"/>
    <w:rsid w:val="00D52808"/>
    <w:rsid w:val="00D64651"/>
    <w:rsid w:val="00D719B6"/>
    <w:rsid w:val="00D813EE"/>
    <w:rsid w:val="00D9125A"/>
    <w:rsid w:val="00D9308A"/>
    <w:rsid w:val="00DE3914"/>
    <w:rsid w:val="00DE438D"/>
    <w:rsid w:val="00DF60C1"/>
    <w:rsid w:val="00DF6ECB"/>
    <w:rsid w:val="00E16182"/>
    <w:rsid w:val="00E20026"/>
    <w:rsid w:val="00E20D4D"/>
    <w:rsid w:val="00E27070"/>
    <w:rsid w:val="00E35E51"/>
    <w:rsid w:val="00E40F5A"/>
    <w:rsid w:val="00E6468A"/>
    <w:rsid w:val="00E7507A"/>
    <w:rsid w:val="00E8431F"/>
    <w:rsid w:val="00E90B9A"/>
    <w:rsid w:val="00EA6DA8"/>
    <w:rsid w:val="00EB2F63"/>
    <w:rsid w:val="00EB7FAE"/>
    <w:rsid w:val="00ED3DF1"/>
    <w:rsid w:val="00EE64B1"/>
    <w:rsid w:val="00EE70B7"/>
    <w:rsid w:val="00F10A47"/>
    <w:rsid w:val="00F26859"/>
    <w:rsid w:val="00F40F1F"/>
    <w:rsid w:val="00F77698"/>
    <w:rsid w:val="00F8721E"/>
    <w:rsid w:val="00F94A38"/>
    <w:rsid w:val="00F950FA"/>
    <w:rsid w:val="00FA737C"/>
    <w:rsid w:val="00FB467D"/>
    <w:rsid w:val="00FC2068"/>
    <w:rsid w:val="00FC6C4C"/>
    <w:rsid w:val="00FE456D"/>
    <w:rsid w:val="00FE4836"/>
    <w:rsid w:val="00FF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383108"/>
  <w15:docId w15:val="{1095482B-FB63-420C-9BA9-DA1197071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501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0064F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70064F"/>
    <w:rPr>
      <w:rFonts w:ascii="Cambria" w:hAnsi="Cambria" w:cs="Times New Roman"/>
      <w:b/>
      <w:bCs/>
      <w:color w:val="4F81BD"/>
      <w:sz w:val="26"/>
      <w:szCs w:val="26"/>
    </w:rPr>
  </w:style>
  <w:style w:type="paragraph" w:customStyle="1" w:styleId="Default">
    <w:name w:val="Default"/>
    <w:uiPriority w:val="99"/>
    <w:rsid w:val="007A30A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7A30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A30A5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7A30A5"/>
    <w:rPr>
      <w:rFonts w:cs="Times New Roman"/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164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46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164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46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15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52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F0A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642382-5372-46CA-B847-661E9BD41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188</Words>
  <Characters>677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ENDAR OF ASSIGNMENTS</vt:lpstr>
    </vt:vector>
  </TitlesOfParts>
  <Company>CSU, Northridge</Company>
  <LinksUpToDate>false</LinksUpToDate>
  <CharactersWithSpaces>7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ENDAR OF ASSIGNMENTS</dc:title>
  <dc:subject/>
  <dc:creator>College of Business and Economics</dc:creator>
  <cp:keywords/>
  <dc:description/>
  <cp:lastModifiedBy>Abrams, Behnam</cp:lastModifiedBy>
  <cp:revision>2</cp:revision>
  <cp:lastPrinted>2020-08-13T00:48:00Z</cp:lastPrinted>
  <dcterms:created xsi:type="dcterms:W3CDTF">2021-08-01T00:42:00Z</dcterms:created>
  <dcterms:modified xsi:type="dcterms:W3CDTF">2021-08-01T00:42:00Z</dcterms:modified>
</cp:coreProperties>
</file>